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CC319F" w14:textId="21B0134A" w:rsidR="001F40E5" w:rsidRPr="00135E4C" w:rsidRDefault="001F40E5">
      <w:pPr>
        <w:rPr>
          <w:rFonts w:ascii="Arial" w:hAnsi="Arial" w:cs="Arial"/>
        </w:rPr>
      </w:pPr>
    </w:p>
    <w:p w14:paraId="3D98530A" w14:textId="77777777" w:rsidR="00533929" w:rsidRPr="00135E4C" w:rsidRDefault="00533929">
      <w:pPr>
        <w:rPr>
          <w:rFonts w:ascii="Arial" w:hAnsi="Arial" w:cs="Arial"/>
        </w:rPr>
      </w:pPr>
    </w:p>
    <w:p w14:paraId="17B67BE7" w14:textId="77777777" w:rsidR="00533929" w:rsidRPr="00135E4C" w:rsidRDefault="00533929">
      <w:pPr>
        <w:rPr>
          <w:rFonts w:ascii="Arial" w:hAnsi="Arial" w:cs="Arial"/>
        </w:rPr>
      </w:pPr>
    </w:p>
    <w:p w14:paraId="4EBC1B84" w14:textId="77777777" w:rsidR="00533929" w:rsidRPr="00135E4C" w:rsidRDefault="00533929">
      <w:pPr>
        <w:rPr>
          <w:rFonts w:ascii="Arial" w:hAnsi="Arial" w:cs="Arial"/>
        </w:rPr>
      </w:pPr>
    </w:p>
    <w:p w14:paraId="2178858D" w14:textId="1CDC6EB8" w:rsidR="00194255" w:rsidRPr="00135E4C" w:rsidRDefault="00B60FA0" w:rsidP="00194255">
      <w:pPr>
        <w:jc w:val="center"/>
        <w:rPr>
          <w:rFonts w:ascii="Arial" w:hAnsi="Arial" w:cs="Arial"/>
          <w:sz w:val="96"/>
        </w:rPr>
      </w:pPr>
      <w:r w:rsidRPr="00135E4C">
        <w:rPr>
          <w:rFonts w:ascii="Arial" w:hAnsi="Arial" w:cs="Arial"/>
          <w:sz w:val="96"/>
        </w:rPr>
        <w:t>RSAI</w:t>
      </w:r>
      <w:bookmarkStart w:id="0" w:name="_GoBack"/>
      <w:bookmarkEnd w:id="0"/>
      <w:r w:rsidRPr="00135E4C">
        <w:rPr>
          <w:rFonts w:ascii="Arial" w:hAnsi="Arial" w:cs="Arial"/>
          <w:sz w:val="96"/>
        </w:rPr>
        <w:t xml:space="preserve"> 20</w:t>
      </w:r>
      <w:r w:rsidR="00A724FA">
        <w:rPr>
          <w:rFonts w:ascii="Arial" w:hAnsi="Arial" w:cs="Arial"/>
          <w:sz w:val="96"/>
        </w:rPr>
        <w:t>2</w:t>
      </w:r>
      <w:r w:rsidR="00844419">
        <w:rPr>
          <w:rFonts w:ascii="Arial" w:hAnsi="Arial" w:cs="Arial"/>
          <w:sz w:val="96"/>
        </w:rPr>
        <w:t>1</w:t>
      </w:r>
    </w:p>
    <w:p w14:paraId="27A82999" w14:textId="726B45F2" w:rsidR="004E63BC" w:rsidRPr="00135E4C" w:rsidRDefault="00B60FA0" w:rsidP="00194255">
      <w:pPr>
        <w:jc w:val="center"/>
        <w:rPr>
          <w:rFonts w:ascii="Arial" w:hAnsi="Arial" w:cs="Arial"/>
          <w:sz w:val="96"/>
        </w:rPr>
      </w:pPr>
      <w:r w:rsidRPr="00135E4C">
        <w:rPr>
          <w:rFonts w:ascii="Arial" w:hAnsi="Arial" w:cs="Arial"/>
          <w:sz w:val="96"/>
        </w:rPr>
        <w:t xml:space="preserve">Legislative </w:t>
      </w:r>
      <w:r w:rsidR="00194255" w:rsidRPr="00135E4C">
        <w:rPr>
          <w:rFonts w:ascii="Arial" w:hAnsi="Arial" w:cs="Arial"/>
          <w:sz w:val="96"/>
        </w:rPr>
        <w:t>Digest</w:t>
      </w:r>
      <w:r w:rsidR="00A14A7E" w:rsidRPr="00135E4C">
        <w:rPr>
          <w:rFonts w:ascii="Arial" w:hAnsi="Arial" w:cs="Arial"/>
          <w:sz w:val="96"/>
        </w:rPr>
        <w:t xml:space="preserve"> </w:t>
      </w:r>
    </w:p>
    <w:p w14:paraId="1BF31AB8" w14:textId="5B92427B" w:rsidR="004E63BC" w:rsidRPr="00135E4C" w:rsidRDefault="004E63BC" w:rsidP="00194255">
      <w:pPr>
        <w:jc w:val="center"/>
        <w:rPr>
          <w:rFonts w:ascii="Arial" w:hAnsi="Arial" w:cs="Arial"/>
          <w:sz w:val="24"/>
          <w:szCs w:val="24"/>
        </w:rPr>
      </w:pPr>
    </w:p>
    <w:p w14:paraId="456C50BF" w14:textId="77777777" w:rsidR="001F40E5" w:rsidRPr="00135E4C" w:rsidRDefault="001F40E5" w:rsidP="00194255">
      <w:pPr>
        <w:jc w:val="center"/>
        <w:rPr>
          <w:rFonts w:ascii="Arial" w:hAnsi="Arial" w:cs="Arial"/>
        </w:rPr>
      </w:pPr>
      <w:r w:rsidRPr="00135E4C">
        <w:rPr>
          <w:rFonts w:ascii="Arial" w:hAnsi="Arial" w:cs="Arial"/>
        </w:rPr>
        <w:br w:type="page"/>
      </w:r>
    </w:p>
    <w:p w14:paraId="31D29920" w14:textId="05EB6F71" w:rsidR="005D2C57" w:rsidRDefault="00B60FA0" w:rsidP="005D2C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center"/>
        <w:rPr>
          <w:rStyle w:val="Strong"/>
          <w:rFonts w:ascii="Arial" w:hAnsi="Arial" w:cs="Arial"/>
          <w:sz w:val="28"/>
          <w:szCs w:val="27"/>
        </w:rPr>
      </w:pPr>
      <w:r w:rsidRPr="00135E4C">
        <w:rPr>
          <w:rStyle w:val="Strong"/>
          <w:rFonts w:ascii="Arial" w:hAnsi="Arial" w:cs="Arial"/>
          <w:sz w:val="28"/>
          <w:szCs w:val="27"/>
        </w:rPr>
        <w:lastRenderedPageBreak/>
        <w:t>About RSAI</w:t>
      </w:r>
    </w:p>
    <w:p w14:paraId="59BB612C" w14:textId="40908163" w:rsidR="002C3B6C" w:rsidRPr="00135E4C" w:rsidRDefault="002C3B6C" w:rsidP="005D2C57">
      <w:pPr>
        <w:spacing w:line="240" w:lineRule="auto"/>
        <w:jc w:val="center"/>
        <w:rPr>
          <w:rFonts w:ascii="Arial" w:hAnsi="Arial" w:cs="Arial"/>
          <w:szCs w:val="20"/>
        </w:rPr>
      </w:pPr>
      <w:r w:rsidRPr="00135E4C">
        <w:rPr>
          <w:rFonts w:ascii="Arial" w:hAnsi="Arial" w:cs="Arial"/>
          <w:szCs w:val="20"/>
        </w:rPr>
        <w:t>Visit the RS</w:t>
      </w:r>
      <w:r w:rsidR="005D2C57">
        <w:rPr>
          <w:rFonts w:ascii="Arial" w:hAnsi="Arial" w:cs="Arial"/>
          <w:szCs w:val="20"/>
        </w:rPr>
        <w:t xml:space="preserve">AI home page to find out more: </w:t>
      </w:r>
      <w:hyperlink r:id="rId8" w:history="1">
        <w:r w:rsidRPr="00135E4C">
          <w:rPr>
            <w:rStyle w:val="Hyperlink"/>
            <w:rFonts w:ascii="Arial" w:hAnsi="Arial" w:cs="Arial"/>
            <w:szCs w:val="20"/>
          </w:rPr>
          <w:t>www.rsaia.org</w:t>
        </w:r>
      </w:hyperlink>
    </w:p>
    <w:p w14:paraId="48AD7976" w14:textId="636EA088" w:rsidR="00B60FA0" w:rsidRPr="00135E4C" w:rsidRDefault="00B60FA0" w:rsidP="00B60FA0">
      <w:pPr>
        <w:spacing w:line="240" w:lineRule="auto"/>
        <w:rPr>
          <w:rFonts w:ascii="Arial" w:hAnsi="Arial" w:cs="Arial"/>
          <w:szCs w:val="20"/>
        </w:rPr>
      </w:pPr>
      <w:r w:rsidRPr="00135E4C">
        <w:rPr>
          <w:rFonts w:ascii="Arial" w:hAnsi="Arial" w:cs="Arial"/>
          <w:szCs w:val="20"/>
        </w:rPr>
        <w:t xml:space="preserve">The Rural School Advocates of Iowa began </w:t>
      </w:r>
      <w:r w:rsidR="00B745CC" w:rsidRPr="00135E4C">
        <w:rPr>
          <w:rFonts w:ascii="Arial" w:hAnsi="Arial" w:cs="Arial"/>
          <w:szCs w:val="20"/>
        </w:rPr>
        <w:t>our</w:t>
      </w:r>
      <w:r w:rsidRPr="00135E4C">
        <w:rPr>
          <w:rFonts w:ascii="Arial" w:hAnsi="Arial" w:cs="Arial"/>
          <w:szCs w:val="20"/>
        </w:rPr>
        <w:t xml:space="preserve"> advocacy journey in January, 2013, </w:t>
      </w:r>
      <w:r w:rsidR="00FD79FE" w:rsidRPr="00135E4C">
        <w:rPr>
          <w:rFonts w:ascii="Arial" w:hAnsi="Arial" w:cs="Arial"/>
          <w:szCs w:val="20"/>
        </w:rPr>
        <w:t>bringing together school leaders into an organization</w:t>
      </w:r>
      <w:r w:rsidRPr="00135E4C">
        <w:rPr>
          <w:rFonts w:ascii="Arial" w:hAnsi="Arial" w:cs="Arial"/>
          <w:szCs w:val="20"/>
        </w:rPr>
        <w:t xml:space="preserve"> </w:t>
      </w:r>
      <w:r w:rsidR="00B745CC" w:rsidRPr="00135E4C">
        <w:rPr>
          <w:rFonts w:ascii="Arial" w:hAnsi="Arial" w:cs="Arial"/>
          <w:szCs w:val="20"/>
        </w:rPr>
        <w:t xml:space="preserve">with the specific charge </w:t>
      </w:r>
      <w:r w:rsidRPr="00135E4C">
        <w:rPr>
          <w:rFonts w:ascii="Arial" w:hAnsi="Arial" w:cs="Arial"/>
          <w:szCs w:val="20"/>
        </w:rPr>
        <w:t>to collaborate and promote legislation that strengthens rural education for students, by building a voice for s</w:t>
      </w:r>
      <w:r w:rsidR="00EF3257">
        <w:rPr>
          <w:rFonts w:ascii="Arial" w:hAnsi="Arial" w:cs="Arial"/>
          <w:szCs w:val="20"/>
        </w:rPr>
        <w:t xml:space="preserve">tudents and educators in Iowa. </w:t>
      </w:r>
      <w:r w:rsidRPr="00135E4C">
        <w:rPr>
          <w:rFonts w:ascii="Arial" w:hAnsi="Arial" w:cs="Arial"/>
          <w:szCs w:val="20"/>
        </w:rPr>
        <w:t>RSAI advocates for students in rural schools to assure a fair</w:t>
      </w:r>
      <w:r w:rsidR="00EF3257">
        <w:rPr>
          <w:rFonts w:ascii="Arial" w:hAnsi="Arial" w:cs="Arial"/>
          <w:szCs w:val="20"/>
        </w:rPr>
        <w:t xml:space="preserve">, equal and quality education. </w:t>
      </w:r>
      <w:r w:rsidR="00B9712E" w:rsidRPr="00135E4C">
        <w:rPr>
          <w:rFonts w:ascii="Arial" w:hAnsi="Arial" w:cs="Arial"/>
          <w:szCs w:val="20"/>
        </w:rPr>
        <w:t xml:space="preserve">This group </w:t>
      </w:r>
      <w:r w:rsidR="004E63BC" w:rsidRPr="00135E4C">
        <w:rPr>
          <w:rFonts w:ascii="Arial" w:hAnsi="Arial" w:cs="Arial"/>
          <w:szCs w:val="20"/>
        </w:rPr>
        <w:t xml:space="preserve">of </w:t>
      </w:r>
      <w:r w:rsidR="008C0238" w:rsidRPr="00135E4C">
        <w:rPr>
          <w:rFonts w:ascii="Arial" w:hAnsi="Arial" w:cs="Arial"/>
          <w:szCs w:val="20"/>
        </w:rPr>
        <w:t>over</w:t>
      </w:r>
      <w:r w:rsidR="007B47A8" w:rsidRPr="00135E4C">
        <w:rPr>
          <w:rFonts w:ascii="Arial" w:hAnsi="Arial" w:cs="Arial"/>
          <w:szCs w:val="20"/>
        </w:rPr>
        <w:t xml:space="preserve"> </w:t>
      </w:r>
      <w:proofErr w:type="gramStart"/>
      <w:r w:rsidR="007B47A8" w:rsidRPr="00135E4C">
        <w:rPr>
          <w:rFonts w:ascii="Arial" w:hAnsi="Arial" w:cs="Arial"/>
          <w:szCs w:val="20"/>
        </w:rPr>
        <w:t>1</w:t>
      </w:r>
      <w:r w:rsidR="00F62005">
        <w:rPr>
          <w:rFonts w:ascii="Arial" w:hAnsi="Arial" w:cs="Arial"/>
          <w:szCs w:val="20"/>
        </w:rPr>
        <w:t>25</w:t>
      </w:r>
      <w:r w:rsidR="00B9712E" w:rsidRPr="00135E4C">
        <w:rPr>
          <w:rFonts w:ascii="Arial" w:hAnsi="Arial" w:cs="Arial"/>
          <w:szCs w:val="20"/>
        </w:rPr>
        <w:t xml:space="preserve"> member</w:t>
      </w:r>
      <w:proofErr w:type="gramEnd"/>
      <w:r w:rsidR="00B9712E" w:rsidRPr="00135E4C">
        <w:rPr>
          <w:rFonts w:ascii="Arial" w:hAnsi="Arial" w:cs="Arial"/>
          <w:szCs w:val="20"/>
        </w:rPr>
        <w:t xml:space="preserve"> </w:t>
      </w:r>
      <w:r w:rsidR="00F62005">
        <w:rPr>
          <w:rFonts w:ascii="Arial" w:hAnsi="Arial" w:cs="Arial"/>
          <w:szCs w:val="20"/>
        </w:rPr>
        <w:t xml:space="preserve">school </w:t>
      </w:r>
      <w:r w:rsidR="00B9712E" w:rsidRPr="00135E4C">
        <w:rPr>
          <w:rFonts w:ascii="Arial" w:hAnsi="Arial" w:cs="Arial"/>
          <w:szCs w:val="20"/>
        </w:rPr>
        <w:t>districts</w:t>
      </w:r>
      <w:r w:rsidR="00F62005">
        <w:rPr>
          <w:rFonts w:ascii="Arial" w:hAnsi="Arial" w:cs="Arial"/>
          <w:szCs w:val="20"/>
        </w:rPr>
        <w:t xml:space="preserve">, with all nine Area Agencies as associate members, </w:t>
      </w:r>
      <w:r w:rsidR="004E63BC" w:rsidRPr="00135E4C">
        <w:rPr>
          <w:rFonts w:ascii="Arial" w:hAnsi="Arial" w:cs="Arial"/>
          <w:szCs w:val="20"/>
        </w:rPr>
        <w:t>continues to grow in both size and relevance</w:t>
      </w:r>
      <w:r w:rsidR="00B9712E" w:rsidRPr="00135E4C">
        <w:rPr>
          <w:rFonts w:ascii="Arial" w:hAnsi="Arial" w:cs="Arial"/>
          <w:szCs w:val="20"/>
        </w:rPr>
        <w:t xml:space="preserve">. </w:t>
      </w:r>
    </w:p>
    <w:p w14:paraId="42197264" w14:textId="018D272F" w:rsidR="00B745CC" w:rsidRPr="00135E4C" w:rsidRDefault="00B745CC" w:rsidP="00B60FA0">
      <w:pPr>
        <w:spacing w:line="240" w:lineRule="auto"/>
        <w:rPr>
          <w:rFonts w:ascii="Arial" w:hAnsi="Arial" w:cs="Arial"/>
          <w:szCs w:val="20"/>
        </w:rPr>
      </w:pPr>
      <w:r w:rsidRPr="00135E4C">
        <w:rPr>
          <w:rFonts w:ascii="Arial" w:hAnsi="Arial" w:cs="Arial"/>
          <w:szCs w:val="20"/>
        </w:rPr>
        <w:t xml:space="preserve">RSAI is comprised of four </w:t>
      </w:r>
      <w:r w:rsidR="000160B8" w:rsidRPr="00135E4C">
        <w:rPr>
          <w:rFonts w:ascii="Arial" w:hAnsi="Arial" w:cs="Arial"/>
          <w:szCs w:val="20"/>
        </w:rPr>
        <w:t xml:space="preserve">quadrants of the state, known as </w:t>
      </w:r>
      <w:r w:rsidR="00EF3257">
        <w:rPr>
          <w:rFonts w:ascii="Arial" w:hAnsi="Arial" w:cs="Arial"/>
          <w:szCs w:val="20"/>
        </w:rPr>
        <w:t xml:space="preserve">the SE, SW, NE and NW regions. </w:t>
      </w:r>
      <w:r w:rsidR="000160B8" w:rsidRPr="00135E4C">
        <w:rPr>
          <w:rFonts w:ascii="Arial" w:hAnsi="Arial" w:cs="Arial"/>
          <w:szCs w:val="20"/>
        </w:rPr>
        <w:t>Each elects</w:t>
      </w:r>
      <w:r w:rsidRPr="00135E4C">
        <w:rPr>
          <w:rFonts w:ascii="Arial" w:hAnsi="Arial" w:cs="Arial"/>
          <w:szCs w:val="20"/>
        </w:rPr>
        <w:t xml:space="preserve"> a representative </w:t>
      </w:r>
      <w:r w:rsidR="000160B8" w:rsidRPr="00135E4C">
        <w:rPr>
          <w:rFonts w:ascii="Arial" w:hAnsi="Arial" w:cs="Arial"/>
          <w:szCs w:val="20"/>
        </w:rPr>
        <w:t>to</w:t>
      </w:r>
      <w:r w:rsidRPr="00135E4C">
        <w:rPr>
          <w:rFonts w:ascii="Arial" w:hAnsi="Arial" w:cs="Arial"/>
          <w:szCs w:val="20"/>
        </w:rPr>
        <w:t xml:space="preserve"> the RSAI Leadership Group and </w:t>
      </w:r>
      <w:r w:rsidR="000160B8" w:rsidRPr="00135E4C">
        <w:rPr>
          <w:rFonts w:ascii="Arial" w:hAnsi="Arial" w:cs="Arial"/>
          <w:szCs w:val="20"/>
        </w:rPr>
        <w:t>to</w:t>
      </w:r>
      <w:r w:rsidR="00BB015F">
        <w:rPr>
          <w:rFonts w:ascii="Arial" w:hAnsi="Arial" w:cs="Arial"/>
          <w:szCs w:val="20"/>
        </w:rPr>
        <w:t xml:space="preserve"> the RSAI Legislative Group. </w:t>
      </w:r>
    </w:p>
    <w:p w14:paraId="65464DF4" w14:textId="77777777" w:rsidR="007172E5" w:rsidRPr="00135E4C" w:rsidRDefault="007172E5" w:rsidP="00B60FA0">
      <w:pPr>
        <w:spacing w:line="240" w:lineRule="auto"/>
        <w:rPr>
          <w:rFonts w:ascii="Arial" w:hAnsi="Arial" w:cs="Arial"/>
          <w:szCs w:val="20"/>
        </w:rPr>
      </w:pPr>
      <w:r w:rsidRPr="00135E4C">
        <w:rPr>
          <w:rFonts w:ascii="Arial" w:hAnsi="Arial" w:cs="Arial"/>
          <w:szCs w:val="20"/>
        </w:rPr>
        <w:t xml:space="preserve">RSAI is recognized as a state affiliate of the National Rural Education Association: </w:t>
      </w:r>
      <w:hyperlink r:id="rId9" w:history="1">
        <w:r w:rsidRPr="00135E4C">
          <w:rPr>
            <w:rStyle w:val="Hyperlink"/>
            <w:rFonts w:ascii="Arial" w:hAnsi="Arial" w:cs="Arial"/>
            <w:szCs w:val="20"/>
          </w:rPr>
          <w:t>www.nrea.net</w:t>
        </w:r>
      </w:hyperlink>
      <w:r w:rsidRPr="00135E4C">
        <w:rPr>
          <w:rFonts w:ascii="Arial" w:hAnsi="Arial" w:cs="Arial"/>
          <w:szCs w:val="20"/>
        </w:rPr>
        <w:t xml:space="preserve"> </w:t>
      </w:r>
    </w:p>
    <w:p w14:paraId="78F8B9BF" w14:textId="77777777" w:rsidR="00533929" w:rsidRPr="00135E4C" w:rsidRDefault="003D4ECF" w:rsidP="00B60FA0">
      <w:pPr>
        <w:rPr>
          <w:rFonts w:ascii="Arial" w:hAnsi="Arial" w:cs="Arial"/>
          <w:szCs w:val="20"/>
        </w:rPr>
      </w:pPr>
      <w:r w:rsidRPr="00135E4C">
        <w:rPr>
          <w:rStyle w:val="Strong"/>
          <w:rFonts w:ascii="Arial" w:hAnsi="Arial" w:cs="Arial"/>
          <w:sz w:val="28"/>
          <w:szCs w:val="27"/>
        </w:rPr>
        <w:t>RSAI Leadership Group and Term</w:t>
      </w:r>
      <w:r w:rsidR="003D24BE" w:rsidRPr="00135E4C">
        <w:rPr>
          <w:rStyle w:val="Strong"/>
          <w:rFonts w:ascii="Arial" w:hAnsi="Arial" w:cs="Arial"/>
          <w:sz w:val="28"/>
          <w:szCs w:val="27"/>
        </w:rPr>
        <w:t>s</w:t>
      </w:r>
    </w:p>
    <w:p w14:paraId="6CDDB54C" w14:textId="5CA7E0D4" w:rsidR="00844419" w:rsidRDefault="00844419" w:rsidP="00844419">
      <w:pPr>
        <w:pStyle w:val="NormalWeb"/>
        <w:shd w:val="clear" w:color="auto" w:fill="FFFFFF"/>
        <w:spacing w:before="0" w:beforeAutospacing="0" w:after="120" w:afterAutospacing="0"/>
        <w:rPr>
          <w:rFonts w:ascii="Arial" w:hAnsi="Arial" w:cs="Arial"/>
          <w:color w:val="000000"/>
          <w:sz w:val="22"/>
          <w:szCs w:val="22"/>
        </w:rPr>
      </w:pPr>
      <w:r w:rsidRPr="00135E4C">
        <w:rPr>
          <w:rFonts w:ascii="Arial" w:hAnsi="Arial" w:cs="Arial"/>
          <w:color w:val="000000"/>
          <w:sz w:val="22"/>
          <w:szCs w:val="22"/>
        </w:rPr>
        <w:t>Dennis McClain*</w:t>
      </w:r>
      <w:r>
        <w:rPr>
          <w:rFonts w:ascii="Arial" w:hAnsi="Arial" w:cs="Arial"/>
          <w:color w:val="000000"/>
          <w:sz w:val="22"/>
          <w:szCs w:val="22"/>
        </w:rPr>
        <w:t xml:space="preserve">, Chair, </w:t>
      </w:r>
      <w:r w:rsidR="00C277EB">
        <w:rPr>
          <w:rFonts w:ascii="Arial" w:hAnsi="Arial" w:cs="Arial"/>
          <w:color w:val="000000"/>
          <w:sz w:val="22"/>
          <w:szCs w:val="22"/>
        </w:rPr>
        <w:t xml:space="preserve">At-large Direction, Superintendent </w:t>
      </w:r>
      <w:r>
        <w:rPr>
          <w:rFonts w:ascii="Arial" w:hAnsi="Arial" w:cs="Arial"/>
          <w:color w:val="000000"/>
          <w:sz w:val="22"/>
          <w:szCs w:val="22"/>
        </w:rPr>
        <w:t>Adair-Casey/Guthrie Center</w:t>
      </w:r>
      <w:r w:rsidRPr="00135E4C">
        <w:rPr>
          <w:rFonts w:ascii="Arial" w:hAnsi="Arial" w:cs="Arial"/>
          <w:color w:val="000000"/>
          <w:sz w:val="22"/>
          <w:szCs w:val="22"/>
        </w:rPr>
        <w:t xml:space="preserve">, </w:t>
      </w:r>
      <w:hyperlink r:id="rId10" w:tgtFrame="_blank" w:history="1">
        <w:r w:rsidRPr="00A724FA">
          <w:rPr>
            <w:rStyle w:val="Hyperlink"/>
            <w:rFonts w:ascii="Arial" w:hAnsi="Arial" w:cs="Arial"/>
            <w:sz w:val="22"/>
            <w:szCs w:val="22"/>
          </w:rPr>
          <w:t>dmcclain@acgcschools.org</w:t>
        </w:r>
      </w:hyperlink>
      <w:r>
        <w:t xml:space="preserve"> </w:t>
      </w:r>
      <w:r w:rsidRPr="00135E4C">
        <w:rPr>
          <w:rFonts w:ascii="Arial" w:hAnsi="Arial" w:cs="Arial"/>
          <w:color w:val="000000"/>
          <w:sz w:val="22"/>
          <w:szCs w:val="22"/>
        </w:rPr>
        <w:t>(Sept. 20</w:t>
      </w:r>
      <w:r>
        <w:rPr>
          <w:rFonts w:ascii="Arial" w:hAnsi="Arial" w:cs="Arial"/>
          <w:color w:val="000000"/>
          <w:sz w:val="22"/>
          <w:szCs w:val="22"/>
        </w:rPr>
        <w:t>22</w:t>
      </w:r>
      <w:r w:rsidRPr="00135E4C">
        <w:rPr>
          <w:rFonts w:ascii="Arial" w:hAnsi="Arial" w:cs="Arial"/>
          <w:color w:val="000000"/>
          <w:sz w:val="22"/>
          <w:szCs w:val="22"/>
        </w:rPr>
        <w:t>)</w:t>
      </w:r>
    </w:p>
    <w:p w14:paraId="05C26D4F" w14:textId="380552D6" w:rsidR="00C277EB" w:rsidRDefault="00C277EB" w:rsidP="00C277EB">
      <w:pPr>
        <w:pStyle w:val="NormalWeb"/>
        <w:shd w:val="clear" w:color="auto" w:fill="FFFFFF"/>
        <w:spacing w:before="0" w:beforeAutospacing="0" w:after="120" w:afterAutospacing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SW: </w:t>
      </w:r>
      <w:r w:rsidRPr="00135E4C">
        <w:rPr>
          <w:rFonts w:ascii="Arial" w:hAnsi="Arial" w:cs="Arial"/>
          <w:color w:val="000000"/>
          <w:sz w:val="22"/>
          <w:szCs w:val="22"/>
        </w:rPr>
        <w:t xml:space="preserve">Paul </w:t>
      </w:r>
      <w:proofErr w:type="spellStart"/>
      <w:r w:rsidRPr="00135E4C">
        <w:rPr>
          <w:rFonts w:ascii="Arial" w:hAnsi="Arial" w:cs="Arial"/>
          <w:color w:val="000000"/>
          <w:sz w:val="22"/>
          <w:szCs w:val="22"/>
        </w:rPr>
        <w:t>Croghan</w:t>
      </w:r>
      <w:proofErr w:type="spellEnd"/>
      <w:r w:rsidRPr="00135E4C"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Arial" w:hAnsi="Arial" w:cs="Arial"/>
          <w:color w:val="000000"/>
          <w:sz w:val="22"/>
          <w:szCs w:val="22"/>
        </w:rPr>
        <w:t xml:space="preserve">Vice Chair, Nodaway Valley &amp; CAM </w:t>
      </w:r>
      <w:r w:rsidRPr="00135E4C">
        <w:rPr>
          <w:rFonts w:ascii="Arial" w:hAnsi="Arial" w:cs="Arial"/>
          <w:color w:val="000000"/>
          <w:sz w:val="22"/>
          <w:szCs w:val="22"/>
        </w:rPr>
        <w:t>Superintendent</w:t>
      </w:r>
      <w:r w:rsidRPr="00135E4C">
        <w:rPr>
          <w:rFonts w:ascii="Arial" w:hAnsi="Arial" w:cs="Arial"/>
          <w:color w:val="939393"/>
          <w:sz w:val="22"/>
          <w:szCs w:val="22"/>
        </w:rPr>
        <w:t xml:space="preserve">, </w:t>
      </w:r>
      <w:hyperlink r:id="rId11" w:history="1">
        <w:r w:rsidRPr="00135E4C">
          <w:rPr>
            <w:rStyle w:val="Hyperlink"/>
            <w:rFonts w:ascii="Arial" w:hAnsi="Arial" w:cs="Arial"/>
            <w:sz w:val="22"/>
            <w:szCs w:val="22"/>
          </w:rPr>
          <w:t>paul.croghan@rsaia.org</w:t>
        </w:r>
      </w:hyperlink>
      <w:r w:rsidRPr="00135E4C">
        <w:rPr>
          <w:rFonts w:ascii="Arial" w:hAnsi="Arial" w:cs="Arial"/>
          <w:color w:val="939393"/>
          <w:sz w:val="22"/>
          <w:szCs w:val="22"/>
        </w:rPr>
        <w:t xml:space="preserve"> </w:t>
      </w:r>
      <w:r w:rsidRPr="00135E4C">
        <w:rPr>
          <w:rFonts w:ascii="Arial" w:hAnsi="Arial" w:cs="Arial"/>
          <w:sz w:val="22"/>
          <w:szCs w:val="22"/>
        </w:rPr>
        <w:t>(Sept. 20</w:t>
      </w:r>
      <w:r>
        <w:rPr>
          <w:rFonts w:ascii="Arial" w:hAnsi="Arial" w:cs="Arial"/>
          <w:sz w:val="22"/>
          <w:szCs w:val="22"/>
        </w:rPr>
        <w:t>22</w:t>
      </w:r>
      <w:r w:rsidRPr="00135E4C">
        <w:rPr>
          <w:rFonts w:ascii="Arial" w:hAnsi="Arial" w:cs="Arial"/>
          <w:sz w:val="22"/>
          <w:szCs w:val="22"/>
        </w:rPr>
        <w:t xml:space="preserve">) </w:t>
      </w:r>
    </w:p>
    <w:p w14:paraId="0F7DC87D" w14:textId="77777777" w:rsidR="00C277EB" w:rsidRPr="00135E4C" w:rsidRDefault="00C277EB" w:rsidP="00C277EB">
      <w:pPr>
        <w:pStyle w:val="NormalWeb"/>
        <w:shd w:val="clear" w:color="auto" w:fill="FFFFFF"/>
        <w:spacing w:before="0" w:beforeAutospacing="0" w:after="120" w:afterAutospacing="0"/>
        <w:rPr>
          <w:rFonts w:ascii="Arial" w:hAnsi="Arial" w:cs="Arial"/>
          <w:color w:val="939393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SE: </w:t>
      </w:r>
      <w:r w:rsidRPr="00135E4C">
        <w:rPr>
          <w:rFonts w:ascii="Arial" w:hAnsi="Arial" w:cs="Arial"/>
          <w:color w:val="000000"/>
          <w:sz w:val="22"/>
          <w:szCs w:val="22"/>
        </w:rPr>
        <w:t xml:space="preserve">Laurie Noll, </w:t>
      </w:r>
      <w:r>
        <w:rPr>
          <w:rFonts w:ascii="Arial" w:hAnsi="Arial" w:cs="Arial"/>
          <w:color w:val="000000"/>
          <w:sz w:val="22"/>
          <w:szCs w:val="22"/>
        </w:rPr>
        <w:t xml:space="preserve">Secretary-Treasurer, </w:t>
      </w:r>
      <w:r w:rsidRPr="00135E4C">
        <w:rPr>
          <w:rFonts w:ascii="Arial" w:hAnsi="Arial" w:cs="Arial"/>
          <w:color w:val="000000"/>
          <w:sz w:val="22"/>
          <w:szCs w:val="22"/>
        </w:rPr>
        <w:t>Fairfield, Superintendent,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hyperlink r:id="rId12" w:history="1">
        <w:r w:rsidRPr="00135E4C">
          <w:rPr>
            <w:rStyle w:val="Hyperlink"/>
            <w:rFonts w:ascii="Arial" w:hAnsi="Arial" w:cs="Arial"/>
            <w:sz w:val="22"/>
            <w:szCs w:val="22"/>
          </w:rPr>
          <w:t>laurie.noll@fairfieldsfuture.org</w:t>
        </w:r>
      </w:hyperlink>
      <w:r w:rsidRPr="00135E4C">
        <w:rPr>
          <w:rFonts w:ascii="Arial" w:hAnsi="Arial" w:cs="Arial"/>
          <w:color w:val="000000"/>
          <w:sz w:val="22"/>
          <w:szCs w:val="22"/>
        </w:rPr>
        <w:t xml:space="preserve"> (Sept. 202</w:t>
      </w:r>
      <w:r>
        <w:rPr>
          <w:rFonts w:ascii="Arial" w:hAnsi="Arial" w:cs="Arial"/>
          <w:color w:val="000000"/>
          <w:sz w:val="22"/>
          <w:szCs w:val="22"/>
        </w:rPr>
        <w:t>3</w:t>
      </w:r>
      <w:r w:rsidRPr="00135E4C">
        <w:rPr>
          <w:rFonts w:ascii="Arial" w:hAnsi="Arial" w:cs="Arial"/>
          <w:color w:val="000000"/>
          <w:sz w:val="22"/>
          <w:szCs w:val="22"/>
        </w:rPr>
        <w:t>)</w:t>
      </w:r>
    </w:p>
    <w:p w14:paraId="53495CCB" w14:textId="78ABEED3" w:rsidR="007B47A8" w:rsidRPr="00135E4C" w:rsidRDefault="00EF3257" w:rsidP="00105C80">
      <w:pPr>
        <w:pStyle w:val="NormalWeb"/>
        <w:shd w:val="clear" w:color="auto" w:fill="FFFFFF"/>
        <w:spacing w:before="0" w:beforeAutospacing="0" w:after="12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NW: </w:t>
      </w:r>
      <w:r w:rsidR="00296B5F">
        <w:rPr>
          <w:rFonts w:ascii="Arial" w:hAnsi="Arial" w:cs="Arial"/>
          <w:color w:val="000000"/>
          <w:sz w:val="22"/>
          <w:szCs w:val="22"/>
        </w:rPr>
        <w:t xml:space="preserve">Justin Daggett, Manson NW Webster, Superintendent, </w:t>
      </w:r>
      <w:hyperlink r:id="rId13" w:history="1">
        <w:r w:rsidR="00296B5F" w:rsidRPr="008752B0">
          <w:rPr>
            <w:rStyle w:val="Hyperlink"/>
            <w:rFonts w:ascii="Arial" w:hAnsi="Arial" w:cs="Arial"/>
            <w:sz w:val="22"/>
            <w:szCs w:val="22"/>
          </w:rPr>
          <w:t>jdaggett@manson-nw.k12.ia.us</w:t>
        </w:r>
      </w:hyperlink>
      <w:r w:rsidR="00296B5F">
        <w:rPr>
          <w:rFonts w:ascii="Arial" w:hAnsi="Arial" w:cs="Arial"/>
          <w:color w:val="000000"/>
          <w:sz w:val="22"/>
          <w:szCs w:val="22"/>
        </w:rPr>
        <w:t xml:space="preserve"> (Sept. 2023)</w:t>
      </w:r>
    </w:p>
    <w:p w14:paraId="0F95A509" w14:textId="552ED6FE" w:rsidR="00D11A51" w:rsidRPr="00135E4C" w:rsidRDefault="00296B5F" w:rsidP="00105C80">
      <w:pPr>
        <w:pStyle w:val="NormalWeb"/>
        <w:shd w:val="clear" w:color="auto" w:fill="FFFFFF"/>
        <w:spacing w:before="0" w:beforeAutospacing="0" w:after="120" w:afterAutospacing="0"/>
        <w:rPr>
          <w:rFonts w:ascii="Arial" w:hAnsi="Arial" w:cs="Arial"/>
          <w:color w:val="939393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NE: </w:t>
      </w:r>
      <w:r w:rsidR="008C0238" w:rsidRPr="00135E4C">
        <w:rPr>
          <w:rFonts w:ascii="Arial" w:hAnsi="Arial" w:cs="Arial"/>
          <w:color w:val="000000"/>
          <w:sz w:val="22"/>
          <w:szCs w:val="22"/>
        </w:rPr>
        <w:t xml:space="preserve">Nick </w:t>
      </w:r>
      <w:proofErr w:type="spellStart"/>
      <w:r w:rsidR="008C0238" w:rsidRPr="00135E4C">
        <w:rPr>
          <w:rFonts w:ascii="Arial" w:hAnsi="Arial" w:cs="Arial"/>
          <w:color w:val="000000"/>
          <w:sz w:val="22"/>
          <w:szCs w:val="22"/>
        </w:rPr>
        <w:t>Trenkamp</w:t>
      </w:r>
      <w:proofErr w:type="spellEnd"/>
      <w:r w:rsidR="00D11A51" w:rsidRPr="00135E4C">
        <w:rPr>
          <w:rFonts w:ascii="Arial" w:hAnsi="Arial" w:cs="Arial"/>
          <w:color w:val="000000"/>
          <w:sz w:val="22"/>
          <w:szCs w:val="22"/>
        </w:rPr>
        <w:t xml:space="preserve">, </w:t>
      </w:r>
      <w:r w:rsidR="008C0238" w:rsidRPr="00135E4C">
        <w:rPr>
          <w:rFonts w:ascii="Arial" w:hAnsi="Arial" w:cs="Arial"/>
          <w:color w:val="000000"/>
          <w:sz w:val="22"/>
          <w:szCs w:val="22"/>
        </w:rPr>
        <w:t>Central, Superintendent</w:t>
      </w:r>
      <w:r w:rsidR="00D11A51" w:rsidRPr="00135E4C">
        <w:rPr>
          <w:rFonts w:ascii="Arial" w:hAnsi="Arial" w:cs="Arial"/>
          <w:color w:val="000000"/>
          <w:sz w:val="22"/>
          <w:szCs w:val="22"/>
        </w:rPr>
        <w:t>,</w:t>
      </w:r>
      <w:r w:rsidR="00EF3257">
        <w:rPr>
          <w:rFonts w:ascii="Arial" w:hAnsi="Arial" w:cs="Arial"/>
          <w:color w:val="000000"/>
          <w:sz w:val="22"/>
          <w:szCs w:val="22"/>
        </w:rPr>
        <w:t xml:space="preserve"> </w:t>
      </w:r>
      <w:hyperlink r:id="rId14" w:history="1">
        <w:r w:rsidR="008C0238" w:rsidRPr="00135E4C">
          <w:rPr>
            <w:rStyle w:val="Hyperlink"/>
            <w:rFonts w:ascii="Arial" w:hAnsi="Arial" w:cs="Arial"/>
            <w:sz w:val="22"/>
            <w:szCs w:val="22"/>
          </w:rPr>
          <w:t>nicholas.trenkamp@rsaia.org</w:t>
        </w:r>
      </w:hyperlink>
      <w:r w:rsidR="00D11A51" w:rsidRPr="00135E4C">
        <w:rPr>
          <w:rFonts w:ascii="Arial" w:hAnsi="Arial" w:cs="Arial"/>
          <w:color w:val="000000"/>
          <w:sz w:val="22"/>
          <w:szCs w:val="22"/>
        </w:rPr>
        <w:t xml:space="preserve"> </w:t>
      </w:r>
      <w:r w:rsidR="00746366" w:rsidRPr="00135E4C">
        <w:rPr>
          <w:rFonts w:ascii="Arial" w:hAnsi="Arial" w:cs="Arial"/>
          <w:color w:val="000000"/>
          <w:sz w:val="22"/>
          <w:szCs w:val="22"/>
        </w:rPr>
        <w:t>(Sept. 20</w:t>
      </w:r>
      <w:r w:rsidR="008C0238" w:rsidRPr="00135E4C">
        <w:rPr>
          <w:rFonts w:ascii="Arial" w:hAnsi="Arial" w:cs="Arial"/>
          <w:color w:val="000000"/>
          <w:sz w:val="22"/>
          <w:szCs w:val="22"/>
        </w:rPr>
        <w:t>2</w:t>
      </w:r>
      <w:r w:rsidR="00A724FA">
        <w:rPr>
          <w:rFonts w:ascii="Arial" w:hAnsi="Arial" w:cs="Arial"/>
          <w:color w:val="000000"/>
          <w:sz w:val="22"/>
          <w:szCs w:val="22"/>
        </w:rPr>
        <w:t>1</w:t>
      </w:r>
      <w:r w:rsidR="00746366" w:rsidRPr="00135E4C">
        <w:rPr>
          <w:rFonts w:ascii="Arial" w:hAnsi="Arial" w:cs="Arial"/>
          <w:color w:val="000000"/>
          <w:sz w:val="22"/>
          <w:szCs w:val="22"/>
        </w:rPr>
        <w:t>)</w:t>
      </w:r>
    </w:p>
    <w:p w14:paraId="050B1381" w14:textId="34F274BF" w:rsidR="00D11A51" w:rsidRPr="00C277EB" w:rsidRDefault="00A724FA" w:rsidP="00105C80">
      <w:pPr>
        <w:pStyle w:val="NormalWeb"/>
        <w:shd w:val="clear" w:color="auto" w:fill="FFFFFF"/>
        <w:spacing w:before="0" w:beforeAutospacing="0" w:after="120" w:afterAutospacing="0"/>
        <w:rPr>
          <w:rFonts w:ascii="Arial" w:hAnsi="Arial" w:cs="Arial"/>
          <w:sz w:val="22"/>
          <w:szCs w:val="22"/>
        </w:rPr>
      </w:pPr>
      <w:r w:rsidRPr="00C277EB">
        <w:rPr>
          <w:rFonts w:ascii="Arial" w:hAnsi="Arial" w:cs="Arial"/>
          <w:color w:val="000000"/>
          <w:sz w:val="22"/>
          <w:szCs w:val="22"/>
        </w:rPr>
        <w:t>Dan Peterson</w:t>
      </w:r>
      <w:r w:rsidR="00746366" w:rsidRPr="00C277EB">
        <w:rPr>
          <w:rFonts w:ascii="Arial" w:hAnsi="Arial" w:cs="Arial"/>
          <w:color w:val="000000"/>
          <w:sz w:val="22"/>
          <w:szCs w:val="22"/>
        </w:rPr>
        <w:t>*</w:t>
      </w:r>
      <w:r w:rsidR="00D11A51" w:rsidRPr="00C277EB">
        <w:rPr>
          <w:rFonts w:ascii="Arial" w:hAnsi="Arial" w:cs="Arial"/>
          <w:color w:val="000000"/>
          <w:sz w:val="22"/>
          <w:szCs w:val="22"/>
        </w:rPr>
        <w:t xml:space="preserve">, </w:t>
      </w:r>
      <w:r w:rsidRPr="00C277EB">
        <w:rPr>
          <w:rFonts w:ascii="Arial" w:hAnsi="Arial" w:cs="Arial"/>
          <w:color w:val="000000"/>
          <w:sz w:val="22"/>
          <w:szCs w:val="22"/>
        </w:rPr>
        <w:t>Central Dewitt Superintendent</w:t>
      </w:r>
      <w:r w:rsidR="00D11A51" w:rsidRPr="00C277EB">
        <w:rPr>
          <w:rFonts w:ascii="Arial" w:hAnsi="Arial" w:cs="Arial"/>
          <w:color w:val="000000"/>
          <w:sz w:val="22"/>
          <w:szCs w:val="22"/>
        </w:rPr>
        <w:t>,</w:t>
      </w:r>
      <w:r w:rsidR="00EF3257" w:rsidRPr="00C277EB">
        <w:rPr>
          <w:rFonts w:ascii="Arial" w:hAnsi="Arial" w:cs="Arial"/>
          <w:color w:val="000000"/>
          <w:sz w:val="22"/>
          <w:szCs w:val="22"/>
        </w:rPr>
        <w:t xml:space="preserve"> </w:t>
      </w:r>
      <w:hyperlink r:id="rId15" w:tgtFrame="_blank" w:history="1">
        <w:r w:rsidRPr="00C277EB">
          <w:rPr>
            <w:rStyle w:val="Hyperlink"/>
            <w:rFonts w:ascii="Arial" w:hAnsi="Arial" w:cs="Arial"/>
            <w:sz w:val="22"/>
            <w:szCs w:val="22"/>
          </w:rPr>
          <w:t>dan.peterson@cd-csd.org</w:t>
        </w:r>
      </w:hyperlink>
      <w:r w:rsidR="00D11A51" w:rsidRPr="00C277EB">
        <w:rPr>
          <w:rFonts w:ascii="Arial" w:hAnsi="Arial" w:cs="Arial"/>
          <w:color w:val="939393"/>
          <w:sz w:val="22"/>
          <w:szCs w:val="22"/>
        </w:rPr>
        <w:t xml:space="preserve"> </w:t>
      </w:r>
      <w:r w:rsidR="00746366" w:rsidRPr="00C277EB">
        <w:rPr>
          <w:rFonts w:ascii="Arial" w:hAnsi="Arial" w:cs="Arial"/>
          <w:sz w:val="22"/>
          <w:szCs w:val="22"/>
        </w:rPr>
        <w:t>(Sept. 20</w:t>
      </w:r>
      <w:r w:rsidR="008C0238" w:rsidRPr="00C277EB">
        <w:rPr>
          <w:rFonts w:ascii="Arial" w:hAnsi="Arial" w:cs="Arial"/>
          <w:sz w:val="22"/>
          <w:szCs w:val="22"/>
        </w:rPr>
        <w:t>21</w:t>
      </w:r>
      <w:r w:rsidR="00746366" w:rsidRPr="00C277EB">
        <w:rPr>
          <w:rFonts w:ascii="Arial" w:hAnsi="Arial" w:cs="Arial"/>
          <w:sz w:val="22"/>
          <w:szCs w:val="22"/>
        </w:rPr>
        <w:t>)</w:t>
      </w:r>
    </w:p>
    <w:p w14:paraId="0DEA70BF" w14:textId="45369F17" w:rsidR="00C277EB" w:rsidRPr="00C277EB" w:rsidRDefault="00C277EB" w:rsidP="00C277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939393"/>
        </w:rPr>
      </w:pPr>
      <w:r w:rsidRPr="00C277EB">
        <w:rPr>
          <w:rFonts w:ascii="Arial" w:eastAsia="Times New Roman" w:hAnsi="Arial" w:cs="Arial"/>
          <w:color w:val="000000"/>
        </w:rPr>
        <w:t>Scott Williamson*, Eddyville-</w:t>
      </w:r>
      <w:proofErr w:type="spellStart"/>
      <w:r w:rsidRPr="00C277EB">
        <w:rPr>
          <w:rFonts w:ascii="Arial" w:eastAsia="Times New Roman" w:hAnsi="Arial" w:cs="Arial"/>
          <w:color w:val="000000"/>
        </w:rPr>
        <w:t>Blakesburg</w:t>
      </w:r>
      <w:proofErr w:type="spellEnd"/>
      <w:r w:rsidRPr="00C277EB">
        <w:rPr>
          <w:rFonts w:ascii="Arial" w:eastAsia="Times New Roman" w:hAnsi="Arial" w:cs="Arial"/>
          <w:color w:val="000000"/>
        </w:rPr>
        <w:t>-Fremont, Superintendent (At-large Director Sept. 2024)</w:t>
      </w:r>
    </w:p>
    <w:p w14:paraId="2C5B9D50" w14:textId="77777777" w:rsidR="00022B19" w:rsidRPr="00135E4C" w:rsidRDefault="00022B19" w:rsidP="00533929">
      <w:pPr>
        <w:pStyle w:val="NormalWeb"/>
        <w:shd w:val="clear" w:color="auto" w:fill="FFFFFF"/>
        <w:spacing w:before="0" w:beforeAutospacing="0" w:after="240" w:afterAutospacing="0"/>
        <w:rPr>
          <w:rStyle w:val="Strong"/>
          <w:rFonts w:ascii="Arial" w:hAnsi="Arial" w:cs="Arial"/>
          <w:sz w:val="4"/>
          <w:szCs w:val="27"/>
        </w:rPr>
      </w:pPr>
    </w:p>
    <w:p w14:paraId="0EE6CF28" w14:textId="1FE83B9D" w:rsidR="00533929" w:rsidRPr="00135E4C" w:rsidRDefault="00533929" w:rsidP="00533929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8"/>
          <w:szCs w:val="27"/>
        </w:rPr>
      </w:pPr>
      <w:r w:rsidRPr="00135E4C">
        <w:rPr>
          <w:rStyle w:val="Strong"/>
          <w:rFonts w:ascii="Arial" w:hAnsi="Arial" w:cs="Arial"/>
          <w:sz w:val="28"/>
          <w:szCs w:val="27"/>
        </w:rPr>
        <w:t xml:space="preserve">RSAI Legislative Group </w:t>
      </w:r>
      <w:r w:rsidRPr="00B24A48">
        <w:rPr>
          <w:rStyle w:val="Strong"/>
          <w:rFonts w:ascii="Arial" w:hAnsi="Arial" w:cs="Arial"/>
          <w:b w:val="0"/>
          <w:sz w:val="22"/>
          <w:szCs w:val="27"/>
        </w:rPr>
        <w:t>(</w:t>
      </w:r>
      <w:r w:rsidR="002D675E" w:rsidRPr="00B24A48">
        <w:rPr>
          <w:rStyle w:val="Strong"/>
          <w:rFonts w:ascii="Arial" w:hAnsi="Arial" w:cs="Arial"/>
          <w:b w:val="0"/>
          <w:sz w:val="22"/>
          <w:szCs w:val="27"/>
        </w:rPr>
        <w:t>one-year</w:t>
      </w:r>
      <w:r w:rsidRPr="00B24A48">
        <w:rPr>
          <w:rStyle w:val="Strong"/>
          <w:rFonts w:ascii="Arial" w:hAnsi="Arial" w:cs="Arial"/>
          <w:b w:val="0"/>
          <w:sz w:val="22"/>
          <w:szCs w:val="27"/>
        </w:rPr>
        <w:t xml:space="preserve"> term</w:t>
      </w:r>
      <w:r w:rsidR="00296B5F" w:rsidRPr="00B24A48">
        <w:rPr>
          <w:rStyle w:val="Strong"/>
          <w:rFonts w:ascii="Arial" w:hAnsi="Arial" w:cs="Arial"/>
          <w:b w:val="0"/>
          <w:sz w:val="22"/>
          <w:szCs w:val="27"/>
        </w:rPr>
        <w:t xml:space="preserve"> without term limits</w:t>
      </w:r>
      <w:r w:rsidRPr="00B24A48">
        <w:rPr>
          <w:rStyle w:val="Strong"/>
          <w:rFonts w:ascii="Arial" w:hAnsi="Arial" w:cs="Arial"/>
          <w:b w:val="0"/>
          <w:sz w:val="22"/>
          <w:szCs w:val="27"/>
        </w:rPr>
        <w:t>)</w:t>
      </w:r>
      <w:r w:rsidR="00B60FA0" w:rsidRPr="00B24A48">
        <w:rPr>
          <w:rStyle w:val="Strong"/>
          <w:rFonts w:ascii="Arial" w:hAnsi="Arial" w:cs="Arial"/>
          <w:b w:val="0"/>
          <w:sz w:val="22"/>
          <w:szCs w:val="27"/>
        </w:rPr>
        <w:t xml:space="preserve"> </w:t>
      </w:r>
      <w:r w:rsidR="007172E5" w:rsidRPr="00B24A48">
        <w:rPr>
          <w:rStyle w:val="Strong"/>
          <w:rFonts w:ascii="Arial" w:hAnsi="Arial" w:cs="Arial"/>
          <w:b w:val="0"/>
          <w:sz w:val="22"/>
          <w:szCs w:val="27"/>
        </w:rPr>
        <w:t>support</w:t>
      </w:r>
      <w:r w:rsidR="00296B5F" w:rsidRPr="00B24A48">
        <w:rPr>
          <w:rStyle w:val="Strong"/>
          <w:rFonts w:ascii="Arial" w:hAnsi="Arial" w:cs="Arial"/>
          <w:b w:val="0"/>
          <w:sz w:val="22"/>
          <w:szCs w:val="27"/>
        </w:rPr>
        <w:t>s</w:t>
      </w:r>
      <w:r w:rsidR="007172E5" w:rsidRPr="00B24A48">
        <w:rPr>
          <w:rStyle w:val="Strong"/>
          <w:rFonts w:ascii="Arial" w:hAnsi="Arial" w:cs="Arial"/>
          <w:b w:val="0"/>
          <w:sz w:val="22"/>
          <w:szCs w:val="27"/>
        </w:rPr>
        <w:t xml:space="preserve"> RSAI</w:t>
      </w:r>
      <w:r w:rsidR="00840CA7" w:rsidRPr="00B24A48">
        <w:rPr>
          <w:rStyle w:val="Strong"/>
          <w:rFonts w:ascii="Arial" w:hAnsi="Arial" w:cs="Arial"/>
          <w:b w:val="0"/>
          <w:sz w:val="22"/>
          <w:szCs w:val="27"/>
        </w:rPr>
        <w:t>’s policy development and advocacy!</w:t>
      </w:r>
      <w:r w:rsidR="00534F6A" w:rsidRPr="00B24A48">
        <w:rPr>
          <w:rStyle w:val="Strong"/>
          <w:rFonts w:ascii="Arial" w:hAnsi="Arial" w:cs="Arial"/>
          <w:sz w:val="22"/>
          <w:szCs w:val="27"/>
        </w:rPr>
        <w:t xml:space="preserve"> </w:t>
      </w:r>
      <w:r w:rsidRPr="00135E4C">
        <w:rPr>
          <w:rStyle w:val="Strong"/>
          <w:rFonts w:ascii="Arial" w:hAnsi="Arial" w:cs="Arial"/>
          <w:b w:val="0"/>
          <w:sz w:val="22"/>
          <w:szCs w:val="20"/>
        </w:rPr>
        <w:t>includes at large members above * plus:</w:t>
      </w:r>
    </w:p>
    <w:p w14:paraId="47A5EE5F" w14:textId="07D6A9F3" w:rsidR="00533929" w:rsidRPr="00135E4C" w:rsidRDefault="00533929" w:rsidP="00B60FA0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0"/>
        </w:rPr>
      </w:pPr>
      <w:r w:rsidRPr="00135E4C">
        <w:rPr>
          <w:rFonts w:ascii="Arial" w:hAnsi="Arial" w:cs="Arial"/>
          <w:sz w:val="22"/>
          <w:szCs w:val="20"/>
        </w:rPr>
        <w:t xml:space="preserve">SW </w:t>
      </w:r>
      <w:r w:rsidR="00AA6A72" w:rsidRPr="00135E4C">
        <w:rPr>
          <w:rFonts w:ascii="Arial" w:hAnsi="Arial" w:cs="Arial"/>
          <w:sz w:val="22"/>
          <w:szCs w:val="20"/>
        </w:rPr>
        <w:t>–</w:t>
      </w:r>
      <w:r w:rsidRPr="00135E4C">
        <w:rPr>
          <w:rFonts w:ascii="Arial" w:hAnsi="Arial" w:cs="Arial"/>
          <w:sz w:val="22"/>
          <w:szCs w:val="20"/>
        </w:rPr>
        <w:t xml:space="preserve"> </w:t>
      </w:r>
      <w:r w:rsidR="008C0238" w:rsidRPr="00135E4C">
        <w:rPr>
          <w:rFonts w:ascii="Arial" w:hAnsi="Arial" w:cs="Arial"/>
          <w:sz w:val="22"/>
          <w:szCs w:val="20"/>
        </w:rPr>
        <w:t>Tim Mitchell</w:t>
      </w:r>
      <w:r w:rsidR="00D11A51" w:rsidRPr="00135E4C">
        <w:rPr>
          <w:rFonts w:ascii="Arial" w:hAnsi="Arial" w:cs="Arial"/>
          <w:sz w:val="22"/>
          <w:szCs w:val="20"/>
        </w:rPr>
        <w:t xml:space="preserve"> </w:t>
      </w:r>
      <w:r w:rsidR="00AA6A72" w:rsidRPr="00135E4C">
        <w:rPr>
          <w:rFonts w:ascii="Arial" w:hAnsi="Arial" w:cs="Arial"/>
          <w:sz w:val="22"/>
          <w:szCs w:val="20"/>
        </w:rPr>
        <w:t>/</w:t>
      </w:r>
      <w:r w:rsidR="00C411B3" w:rsidRPr="00135E4C">
        <w:rPr>
          <w:rFonts w:ascii="Arial" w:hAnsi="Arial" w:cs="Arial"/>
          <w:sz w:val="22"/>
          <w:szCs w:val="20"/>
        </w:rPr>
        <w:t xml:space="preserve"> </w:t>
      </w:r>
      <w:r w:rsidR="008C0238" w:rsidRPr="00135E4C">
        <w:rPr>
          <w:rFonts w:ascii="Arial" w:hAnsi="Arial" w:cs="Arial"/>
          <w:sz w:val="22"/>
          <w:szCs w:val="20"/>
        </w:rPr>
        <w:t>Riverside Superintendent</w:t>
      </w:r>
      <w:r w:rsidR="00296B5F">
        <w:rPr>
          <w:rFonts w:ascii="Arial" w:hAnsi="Arial" w:cs="Arial"/>
          <w:sz w:val="22"/>
          <w:szCs w:val="20"/>
        </w:rPr>
        <w:t xml:space="preserve"> reappointed for 2021</w:t>
      </w:r>
    </w:p>
    <w:p w14:paraId="43B69F3C" w14:textId="7C28A46A" w:rsidR="00533929" w:rsidRPr="00135E4C" w:rsidRDefault="00533929" w:rsidP="00B60FA0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0"/>
        </w:rPr>
      </w:pPr>
      <w:r w:rsidRPr="00135E4C">
        <w:rPr>
          <w:rFonts w:ascii="Arial" w:hAnsi="Arial" w:cs="Arial"/>
          <w:sz w:val="22"/>
          <w:szCs w:val="20"/>
        </w:rPr>
        <w:t xml:space="preserve">NE – </w:t>
      </w:r>
      <w:r w:rsidR="00A724FA">
        <w:rPr>
          <w:rFonts w:ascii="Arial" w:hAnsi="Arial" w:cs="Arial"/>
          <w:sz w:val="22"/>
          <w:szCs w:val="20"/>
        </w:rPr>
        <w:t xml:space="preserve">Barb </w:t>
      </w:r>
      <w:proofErr w:type="spellStart"/>
      <w:r w:rsidR="00A724FA">
        <w:rPr>
          <w:rFonts w:ascii="Arial" w:hAnsi="Arial" w:cs="Arial"/>
          <w:sz w:val="22"/>
          <w:szCs w:val="20"/>
        </w:rPr>
        <w:t>Schwamman</w:t>
      </w:r>
      <w:proofErr w:type="spellEnd"/>
      <w:r w:rsidR="00A724FA">
        <w:rPr>
          <w:rFonts w:ascii="Arial" w:hAnsi="Arial" w:cs="Arial"/>
          <w:sz w:val="22"/>
          <w:szCs w:val="20"/>
        </w:rPr>
        <w:t xml:space="preserve"> / Osage and Riceville Superintendent</w:t>
      </w:r>
      <w:r w:rsidR="00296B5F">
        <w:rPr>
          <w:rFonts w:ascii="Arial" w:hAnsi="Arial" w:cs="Arial"/>
          <w:sz w:val="22"/>
          <w:szCs w:val="20"/>
        </w:rPr>
        <w:t xml:space="preserve"> reappointed for 2021</w:t>
      </w:r>
    </w:p>
    <w:p w14:paraId="500789C7" w14:textId="1F346FA8" w:rsidR="00533929" w:rsidRPr="00135E4C" w:rsidRDefault="00533929" w:rsidP="00B60FA0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0"/>
        </w:rPr>
      </w:pPr>
      <w:r w:rsidRPr="00135E4C">
        <w:rPr>
          <w:rFonts w:ascii="Arial" w:hAnsi="Arial" w:cs="Arial"/>
          <w:sz w:val="22"/>
          <w:szCs w:val="20"/>
        </w:rPr>
        <w:t xml:space="preserve">SE </w:t>
      </w:r>
      <w:r w:rsidR="00B9712E" w:rsidRPr="00135E4C">
        <w:rPr>
          <w:rFonts w:ascii="Arial" w:hAnsi="Arial" w:cs="Arial"/>
          <w:sz w:val="22"/>
          <w:szCs w:val="20"/>
        </w:rPr>
        <w:t>–</w:t>
      </w:r>
      <w:r w:rsidRPr="00135E4C">
        <w:rPr>
          <w:rFonts w:ascii="Arial" w:hAnsi="Arial" w:cs="Arial"/>
          <w:sz w:val="22"/>
          <w:szCs w:val="20"/>
        </w:rPr>
        <w:t xml:space="preserve"> </w:t>
      </w:r>
      <w:r w:rsidR="00A724FA">
        <w:rPr>
          <w:rFonts w:ascii="Arial" w:hAnsi="Arial" w:cs="Arial"/>
          <w:sz w:val="22"/>
          <w:szCs w:val="20"/>
        </w:rPr>
        <w:t>Joel Pedersen / Cardinal Superintendent</w:t>
      </w:r>
      <w:r w:rsidR="00296B5F">
        <w:rPr>
          <w:rFonts w:ascii="Arial" w:hAnsi="Arial" w:cs="Arial"/>
          <w:sz w:val="22"/>
          <w:szCs w:val="20"/>
        </w:rPr>
        <w:t xml:space="preserve"> reappointed for 2021</w:t>
      </w:r>
    </w:p>
    <w:p w14:paraId="46734695" w14:textId="0BF5B121" w:rsidR="00F62005" w:rsidRDefault="00B24A48" w:rsidP="00F62005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2"/>
        </w:rPr>
        <w:t>NW -</w:t>
      </w:r>
      <w:r w:rsidR="00296B5F" w:rsidRPr="00296B5F">
        <w:rPr>
          <w:rFonts w:ascii="Arial" w:hAnsi="Arial" w:cs="Arial"/>
          <w:sz w:val="22"/>
          <w:szCs w:val="22"/>
        </w:rPr>
        <w:t xml:space="preserve"> Brian Johnson, Prairie Valley &amp; Southeast Webster Grand Superintendent </w:t>
      </w:r>
      <w:r w:rsidR="00F62005">
        <w:rPr>
          <w:rFonts w:ascii="Arial" w:hAnsi="Arial" w:cs="Arial"/>
          <w:sz w:val="22"/>
          <w:szCs w:val="20"/>
        </w:rPr>
        <w:t>reappointed for 2021</w:t>
      </w:r>
    </w:p>
    <w:p w14:paraId="35F659C0" w14:textId="77777777" w:rsidR="005929C6" w:rsidRDefault="005929C6" w:rsidP="005929C6">
      <w:pPr>
        <w:spacing w:after="0" w:line="240" w:lineRule="auto"/>
        <w:rPr>
          <w:rFonts w:ascii="Arial" w:hAnsi="Arial" w:cs="Arial"/>
        </w:rPr>
      </w:pPr>
    </w:p>
    <w:p w14:paraId="46DDE0CF" w14:textId="77777777" w:rsidR="005929C6" w:rsidRPr="00135E4C" w:rsidRDefault="005929C6" w:rsidP="005929C6">
      <w:pPr>
        <w:spacing w:after="0" w:line="240" w:lineRule="auto"/>
        <w:rPr>
          <w:rFonts w:ascii="Arial" w:hAnsi="Arial" w:cs="Arial"/>
        </w:rPr>
        <w:sectPr w:rsidR="005929C6" w:rsidRPr="00135E4C" w:rsidSect="002356F7">
          <w:headerReference w:type="even" r:id="rId16"/>
          <w:headerReference w:type="default" r:id="rId17"/>
          <w:footerReference w:type="default" r:id="rId18"/>
          <w:headerReference w:type="first" r:id="rId19"/>
          <w:footerReference w:type="first" r:id="rId20"/>
          <w:type w:val="continuous"/>
          <w:pgSz w:w="12240" w:h="15840"/>
          <w:pgMar w:top="2070" w:right="1170" w:bottom="720" w:left="1440" w:header="720" w:footer="432" w:gutter="0"/>
          <w:cols w:space="720"/>
          <w:titlePg/>
          <w:docGrid w:linePitch="360"/>
        </w:sectPr>
      </w:pPr>
    </w:p>
    <w:p w14:paraId="6BB13C74" w14:textId="21E417D7" w:rsidR="00533929" w:rsidRPr="00296B5F" w:rsidRDefault="00533929" w:rsidP="00F62005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8"/>
        </w:rPr>
      </w:pPr>
    </w:p>
    <w:p w14:paraId="09691B2A" w14:textId="76ACE8C0" w:rsidR="00B60FA0" w:rsidRPr="005D2C57" w:rsidRDefault="00B60FA0" w:rsidP="00533929">
      <w:pPr>
        <w:rPr>
          <w:rStyle w:val="Strong"/>
          <w:rFonts w:ascii="Arial" w:eastAsia="Times New Roman" w:hAnsi="Arial" w:cs="Arial"/>
          <w:sz w:val="24"/>
          <w:szCs w:val="24"/>
        </w:rPr>
      </w:pPr>
      <w:r w:rsidRPr="00135E4C">
        <w:rPr>
          <w:rStyle w:val="Strong"/>
          <w:rFonts w:ascii="Arial" w:eastAsia="Times New Roman" w:hAnsi="Arial" w:cs="Arial"/>
          <w:sz w:val="28"/>
          <w:szCs w:val="27"/>
        </w:rPr>
        <w:t>Professional Advocate</w:t>
      </w:r>
      <w:r w:rsidR="007539BA">
        <w:rPr>
          <w:rStyle w:val="Strong"/>
          <w:rFonts w:ascii="Arial" w:eastAsia="Times New Roman" w:hAnsi="Arial" w:cs="Arial"/>
          <w:sz w:val="28"/>
          <w:szCs w:val="27"/>
        </w:rPr>
        <w:t>s</w:t>
      </w:r>
    </w:p>
    <w:p w14:paraId="260D5B94" w14:textId="7235CA23" w:rsidR="00803377" w:rsidRDefault="00B60FA0" w:rsidP="002C3B6C">
      <w:pPr>
        <w:spacing w:after="0" w:line="240" w:lineRule="auto"/>
        <w:rPr>
          <w:rFonts w:ascii="Arial" w:hAnsi="Arial" w:cs="Arial"/>
        </w:rPr>
      </w:pPr>
      <w:r w:rsidRPr="00135E4C">
        <w:rPr>
          <w:rFonts w:ascii="Arial" w:hAnsi="Arial" w:cs="Arial"/>
        </w:rPr>
        <w:t xml:space="preserve">Margaret Buckton, </w:t>
      </w:r>
      <w:hyperlink r:id="rId21" w:history="1">
        <w:r w:rsidR="000B7C85" w:rsidRPr="00135E4C">
          <w:rPr>
            <w:rStyle w:val="Hyperlink"/>
            <w:rFonts w:ascii="Arial" w:hAnsi="Arial" w:cs="Arial"/>
          </w:rPr>
          <w:t>margaret@iowaschoolfinance.com</w:t>
        </w:r>
      </w:hyperlink>
      <w:r w:rsidR="00EF3257">
        <w:rPr>
          <w:rFonts w:ascii="Arial" w:hAnsi="Arial" w:cs="Arial"/>
        </w:rPr>
        <w:t>,</w:t>
      </w:r>
      <w:r w:rsidR="007D2C53">
        <w:rPr>
          <w:rFonts w:ascii="Arial" w:hAnsi="Arial" w:cs="Arial"/>
        </w:rPr>
        <w:t xml:space="preserve"> (515) 251-5970 Ext. 1</w:t>
      </w:r>
      <w:r w:rsidR="00F62005">
        <w:rPr>
          <w:rFonts w:ascii="Arial" w:hAnsi="Arial" w:cs="Arial"/>
        </w:rPr>
        <w:t xml:space="preserve"> (515) 201-3755 cell</w:t>
      </w:r>
    </w:p>
    <w:p w14:paraId="33AC9542" w14:textId="0E856DC6" w:rsidR="00105C80" w:rsidRDefault="007D2C53" w:rsidP="002C3B6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ave </w:t>
      </w:r>
      <w:proofErr w:type="spellStart"/>
      <w:r>
        <w:rPr>
          <w:rFonts w:ascii="Arial" w:hAnsi="Arial" w:cs="Arial"/>
        </w:rPr>
        <w:t>Daughton</w:t>
      </w:r>
      <w:proofErr w:type="spellEnd"/>
      <w:r>
        <w:rPr>
          <w:rFonts w:ascii="Arial" w:hAnsi="Arial" w:cs="Arial"/>
        </w:rPr>
        <w:t xml:space="preserve">, </w:t>
      </w:r>
      <w:hyperlink r:id="rId22" w:history="1">
        <w:r w:rsidRPr="00BE6650">
          <w:rPr>
            <w:rStyle w:val="Hyperlink"/>
            <w:rFonts w:ascii="Arial" w:hAnsi="Arial" w:cs="Arial"/>
          </w:rPr>
          <w:t>dave.daughton@rsaia.org</w:t>
        </w:r>
      </w:hyperlink>
      <w:r w:rsidR="00760983">
        <w:rPr>
          <w:rFonts w:ascii="Arial" w:hAnsi="Arial" w:cs="Arial"/>
        </w:rPr>
        <w:t>, (641) 344-5205</w:t>
      </w:r>
    </w:p>
    <w:p w14:paraId="599847CA" w14:textId="04166F11" w:rsidR="00105C80" w:rsidRPr="00105C80" w:rsidRDefault="00105C80" w:rsidP="00105C80">
      <w:pPr>
        <w:rPr>
          <w:rStyle w:val="Strong"/>
          <w:rFonts w:eastAsia="Times New Roman"/>
          <w:sz w:val="28"/>
          <w:szCs w:val="27"/>
        </w:rPr>
      </w:pPr>
      <w:r>
        <w:rPr>
          <w:rStyle w:val="Strong"/>
          <w:rFonts w:eastAsia="Times New Roman"/>
          <w:sz w:val="28"/>
          <w:szCs w:val="27"/>
        </w:rPr>
        <w:br w:type="page"/>
      </w:r>
      <w:r w:rsidRPr="00105C80">
        <w:rPr>
          <w:rStyle w:val="Strong"/>
          <w:rFonts w:eastAsia="Times New Roman"/>
          <w:sz w:val="28"/>
          <w:szCs w:val="27"/>
        </w:rPr>
        <w:lastRenderedPageBreak/>
        <w:t>Additional RSAI Member Benefits</w:t>
      </w:r>
    </w:p>
    <w:p w14:paraId="3E4A0904" w14:textId="4983B431" w:rsidR="00105C80" w:rsidRPr="00135E4C" w:rsidRDefault="00105C80" w:rsidP="00105C80">
      <w:pPr>
        <w:spacing w:line="240" w:lineRule="auto"/>
        <w:rPr>
          <w:rFonts w:ascii="Arial" w:hAnsi="Arial" w:cs="Arial"/>
          <w:szCs w:val="20"/>
        </w:rPr>
      </w:pPr>
      <w:r w:rsidRPr="00135E4C">
        <w:rPr>
          <w:rFonts w:ascii="Arial" w:hAnsi="Arial" w:cs="Arial"/>
          <w:szCs w:val="20"/>
        </w:rPr>
        <w:t>RSAI offers additional member benefits, such as free licensure checks for prospective or current employees through the National Association of State Directors of Teacher Education and Certification, NASDTEC,</w:t>
      </w:r>
      <w:r w:rsidR="00EF3257">
        <w:rPr>
          <w:rFonts w:ascii="Arial" w:hAnsi="Arial" w:cs="Arial"/>
          <w:szCs w:val="20"/>
        </w:rPr>
        <w:t xml:space="preserve"> Clearinghouse. </w:t>
      </w:r>
      <w:r w:rsidRPr="00135E4C">
        <w:rPr>
          <w:rFonts w:ascii="Arial" w:hAnsi="Arial" w:cs="Arial"/>
          <w:szCs w:val="20"/>
        </w:rPr>
        <w:t xml:space="preserve">The Iowa Department of Education </w:t>
      </w:r>
      <w:hyperlink r:id="rId23" w:history="1">
        <w:r w:rsidRPr="00135E4C">
          <w:rPr>
            <w:rStyle w:val="Hyperlink"/>
            <w:rFonts w:ascii="Arial" w:hAnsi="Arial" w:cs="Arial"/>
            <w:szCs w:val="20"/>
          </w:rPr>
          <w:t>School Leader Update</w:t>
        </w:r>
      </w:hyperlink>
      <w:r w:rsidRPr="00135E4C">
        <w:rPr>
          <w:rFonts w:ascii="Arial" w:hAnsi="Arial" w:cs="Arial"/>
          <w:szCs w:val="20"/>
        </w:rPr>
        <w:t xml:space="preserve">, June 2018, explains the value: </w:t>
      </w:r>
    </w:p>
    <w:p w14:paraId="3948A0D7" w14:textId="283304A6" w:rsidR="00105C80" w:rsidRDefault="00105C80" w:rsidP="00105C80">
      <w:pPr>
        <w:spacing w:line="240" w:lineRule="auto"/>
        <w:ind w:left="720"/>
        <w:rPr>
          <w:rFonts w:ascii="Arial" w:hAnsi="Arial" w:cs="Arial"/>
        </w:rPr>
      </w:pPr>
      <w:r w:rsidRPr="00105C80">
        <w:rPr>
          <w:rFonts w:ascii="Arial" w:hAnsi="Arial" w:cs="Arial"/>
          <w:szCs w:val="20"/>
        </w:rPr>
        <w:t>“</w:t>
      </w:r>
      <w:r w:rsidRPr="00105C80">
        <w:rPr>
          <w:rFonts w:ascii="Arial" w:hAnsi="Arial" w:cs="Arial"/>
          <w:b/>
          <w:szCs w:val="20"/>
        </w:rPr>
        <w:t>Why is the Clearinghouse important?</w:t>
      </w:r>
      <w:r w:rsidRPr="00105C80">
        <w:rPr>
          <w:rFonts w:ascii="Arial" w:hAnsi="Arial" w:cs="Arial"/>
          <w:szCs w:val="20"/>
        </w:rPr>
        <w:t xml:space="preserve"> Since most adverse actions taken against an educator’s certificate are not prosecuted as criminal offenses, the educator's misconduct will not show up in a traditional criminal background check. By including the NASDTEC Clearinghouse in its screening of certified and non-certified applicants, a school district can make fully informed hiring </w:t>
      </w:r>
      <w:r w:rsidRPr="00105C80">
        <w:rPr>
          <w:rFonts w:ascii="Arial" w:hAnsi="Arial" w:cs="Arial"/>
        </w:rPr>
        <w:t>decisions.”</w:t>
      </w:r>
    </w:p>
    <w:p w14:paraId="484614E5" w14:textId="77777777" w:rsidR="005929C6" w:rsidRPr="005929C6" w:rsidRDefault="005929C6" w:rsidP="005929C6">
      <w:pPr>
        <w:spacing w:after="0" w:line="240" w:lineRule="auto"/>
        <w:ind w:left="720"/>
        <w:rPr>
          <w:rFonts w:ascii="Arial" w:hAnsi="Arial" w:cs="Arial"/>
          <w:sz w:val="12"/>
          <w:szCs w:val="12"/>
        </w:rPr>
      </w:pPr>
    </w:p>
    <w:p w14:paraId="169D19D8" w14:textId="78EA6083" w:rsidR="00C277EB" w:rsidRPr="00105C80" w:rsidRDefault="00C277EB" w:rsidP="00C277EB">
      <w:pPr>
        <w:rPr>
          <w:rStyle w:val="Strong"/>
          <w:rFonts w:eastAsia="Times New Roman"/>
          <w:sz w:val="28"/>
          <w:szCs w:val="27"/>
        </w:rPr>
      </w:pPr>
      <w:r>
        <w:rPr>
          <w:rStyle w:val="Strong"/>
          <w:rFonts w:eastAsia="Times New Roman"/>
          <w:sz w:val="28"/>
          <w:szCs w:val="27"/>
        </w:rPr>
        <w:t>Collaborations</w:t>
      </w:r>
    </w:p>
    <w:p w14:paraId="23F5352F" w14:textId="77777777" w:rsidR="00C277EB" w:rsidRDefault="00C277EB" w:rsidP="00C277E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SAI is a member of the Iowa Rural Development Council (IRDC). IRDC’s mission is to advance the interests of rural Iowa through strong partners and collective resources. Learn more at </w:t>
      </w:r>
      <w:hyperlink r:id="rId24" w:history="1">
        <w:r w:rsidRPr="00D5147A">
          <w:rPr>
            <w:rStyle w:val="Hyperlink"/>
            <w:rFonts w:ascii="Arial" w:hAnsi="Arial" w:cs="Arial"/>
          </w:rPr>
          <w:t>www.iowardc.org</w:t>
        </w:r>
      </w:hyperlink>
      <w:r>
        <w:rPr>
          <w:rFonts w:ascii="Arial" w:hAnsi="Arial" w:cs="Arial"/>
        </w:rPr>
        <w:t>.</w:t>
      </w:r>
    </w:p>
    <w:p w14:paraId="11060B04" w14:textId="77777777" w:rsidR="00C277EB" w:rsidRDefault="00C277EB" w:rsidP="00C277EB">
      <w:pPr>
        <w:spacing w:after="0" w:line="240" w:lineRule="auto"/>
        <w:rPr>
          <w:rFonts w:ascii="Arial" w:hAnsi="Arial" w:cs="Arial"/>
        </w:rPr>
      </w:pPr>
    </w:p>
    <w:p w14:paraId="2FE1621C" w14:textId="42AD978B" w:rsidR="00C277EB" w:rsidRDefault="00C277EB" w:rsidP="00C277E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  <w:color w:val="15C1E5"/>
          <w:sz w:val="21"/>
          <w:szCs w:val="21"/>
        </w:rPr>
        <w:drawing>
          <wp:anchor distT="0" distB="0" distL="114300" distR="114300" simplePos="0" relativeHeight="251954176" behindDoc="1" locked="0" layoutInCell="1" allowOverlap="1" wp14:anchorId="143F41D5" wp14:editId="30787E00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659130" cy="990600"/>
            <wp:effectExtent l="0" t="0" r="7620" b="0"/>
            <wp:wrapTight wrapText="bothSides">
              <wp:wrapPolygon edited="0">
                <wp:start x="0" y="0"/>
                <wp:lineTo x="0" y="21185"/>
                <wp:lineTo x="21225" y="21185"/>
                <wp:lineTo x="21225" y="0"/>
                <wp:lineTo x="0" y="0"/>
              </wp:wrapPolygon>
            </wp:wrapTight>
            <wp:docPr id="61" name="Picture 61" descr="https://nebula.wsimg.com/7617163f2a26b427c507b03248e7ffd0?AccessKeyId=D081CCCCA2DCE3941176&amp;disposition=0&amp;alloworigin=1">
              <a:hlinkClick xmlns:a="http://schemas.openxmlformats.org/drawingml/2006/main" r:id="rId2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nebula.wsimg.com/7617163f2a26b427c507b03248e7ffd0?AccessKeyId=D081CCCCA2DCE3941176&amp;disposition=0&amp;alloworigin=1">
                      <a:hlinkClick r:id="rId2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13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277EB">
        <w:rPr>
          <w:rFonts w:ascii="Arial" w:hAnsi="Arial" w:cs="Arial"/>
          <w:b/>
          <w:shd w:val="clear" w:color="auto" w:fill="FFFFFF"/>
        </w:rPr>
        <w:t xml:space="preserve"> </w:t>
      </w:r>
      <w:r w:rsidRPr="00135E4C">
        <w:rPr>
          <w:rFonts w:ascii="Arial" w:hAnsi="Arial" w:cs="Arial"/>
          <w:b/>
          <w:shd w:val="clear" w:color="auto" w:fill="FFFFFF"/>
        </w:rPr>
        <w:t>NREA Affiliate:</w:t>
      </w:r>
      <w:r w:rsidRPr="00135E4C">
        <w:rPr>
          <w:rFonts w:ascii="Arial" w:hAnsi="Arial" w:cs="Arial"/>
          <w:shd w:val="clear" w:color="auto" w:fill="FFFFFF"/>
        </w:rPr>
        <w:t xml:space="preserve"> Rural School Advocates of Iowa, as the state affiliate of the National Rural Education Association, includes Iowa rural school board members, administrators, and teachers in a network of over 3000 nationwide who advocate for rural schools, conduct rural education research, and share successes and challenges.</w:t>
      </w:r>
    </w:p>
    <w:p w14:paraId="30972717" w14:textId="14E0FB51" w:rsidR="00105C80" w:rsidRDefault="00105C80" w:rsidP="002C3B6C">
      <w:pPr>
        <w:spacing w:after="0" w:line="240" w:lineRule="auto"/>
        <w:rPr>
          <w:rFonts w:ascii="Arial" w:hAnsi="Arial" w:cs="Arial"/>
        </w:rPr>
      </w:pPr>
    </w:p>
    <w:p w14:paraId="59BE8AE4" w14:textId="3FF1AC5A" w:rsidR="00C277EB" w:rsidRDefault="00C277EB" w:rsidP="00C277EB">
      <w:pPr>
        <w:shd w:val="clear" w:color="auto" w:fill="FFFFFF"/>
        <w:rPr>
          <w:rFonts w:ascii="Arial" w:hAnsi="Arial" w:cs="Arial"/>
          <w:color w:val="000000"/>
          <w:sz w:val="21"/>
          <w:szCs w:val="21"/>
        </w:rPr>
      </w:pPr>
    </w:p>
    <w:p w14:paraId="60025DF3" w14:textId="77777777" w:rsidR="005929C6" w:rsidRPr="005929C6" w:rsidRDefault="005929C6" w:rsidP="005929C6">
      <w:pPr>
        <w:spacing w:after="0" w:line="240" w:lineRule="auto"/>
        <w:ind w:left="720"/>
        <w:rPr>
          <w:rFonts w:ascii="Arial" w:hAnsi="Arial" w:cs="Arial"/>
          <w:sz w:val="12"/>
          <w:szCs w:val="12"/>
        </w:rPr>
      </w:pPr>
    </w:p>
    <w:p w14:paraId="74EF4F1B" w14:textId="77777777" w:rsidR="005929C6" w:rsidRPr="005929C6" w:rsidRDefault="005929C6" w:rsidP="005929C6">
      <w:pPr>
        <w:rPr>
          <w:rStyle w:val="Strong"/>
          <w:rFonts w:eastAsia="Times New Roman"/>
          <w:sz w:val="28"/>
          <w:szCs w:val="27"/>
        </w:rPr>
      </w:pPr>
      <w:r w:rsidRPr="005929C6">
        <w:rPr>
          <w:rStyle w:val="Strong"/>
          <w:rFonts w:eastAsia="Times New Roman"/>
          <w:sz w:val="28"/>
          <w:szCs w:val="27"/>
        </w:rPr>
        <w:t xml:space="preserve">Thanks to our RSAI Corporate Sponsors: </w:t>
      </w:r>
    </w:p>
    <w:p w14:paraId="1BBAAA42" w14:textId="4102DBAB" w:rsidR="005929C6" w:rsidRPr="00CB2F26" w:rsidRDefault="005929C6" w:rsidP="005929C6">
      <w:p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Special thank you </w:t>
      </w:r>
      <w:r w:rsidRPr="00CB2F26">
        <w:rPr>
          <w:rFonts w:ascii="Calibri" w:hAnsi="Calibri" w:cs="Calibri"/>
        </w:rPr>
        <w:t xml:space="preserve">to </w:t>
      </w:r>
      <w:r>
        <w:rPr>
          <w:rFonts w:ascii="Calibri" w:hAnsi="Calibri" w:cs="Calibri"/>
        </w:rPr>
        <w:t>y</w:t>
      </w:r>
      <w:r w:rsidRPr="00CB2F26">
        <w:rPr>
          <w:rFonts w:ascii="Calibri" w:hAnsi="Calibri" w:cs="Calibri"/>
        </w:rPr>
        <w:t>our RSAI Corporate Sponsors</w:t>
      </w:r>
      <w:r>
        <w:rPr>
          <w:rFonts w:ascii="Calibri" w:hAnsi="Calibri" w:cs="Calibri"/>
        </w:rPr>
        <w:t xml:space="preserve"> </w:t>
      </w:r>
      <w:r w:rsidRPr="00CB2F26">
        <w:rPr>
          <w:rFonts w:ascii="Calibri" w:hAnsi="Calibri" w:cs="Calibri"/>
        </w:rPr>
        <w:t>for their support of RSAI programs and services. You can find information about how the</w:t>
      </w:r>
      <w:r>
        <w:rPr>
          <w:rFonts w:ascii="Calibri" w:hAnsi="Calibri" w:cs="Calibri"/>
        </w:rPr>
        <w:t>se organizations may</w:t>
      </w:r>
      <w:r w:rsidRPr="00CB2F26">
        <w:rPr>
          <w:rFonts w:ascii="Calibri" w:hAnsi="Calibri" w:cs="Calibri"/>
        </w:rPr>
        <w:t xml:space="preserve"> help your district on the Corporate Sponsor page of the RSAI website</w:t>
      </w:r>
      <w:r>
        <w:rPr>
          <w:rFonts w:ascii="Calibri" w:hAnsi="Calibri" w:cs="Calibri"/>
        </w:rPr>
        <w:t xml:space="preserve"> at </w:t>
      </w:r>
      <w:hyperlink r:id="rId27" w:history="1">
        <w:r w:rsidRPr="00BF73B0">
          <w:rPr>
            <w:rStyle w:val="Hyperlink"/>
            <w:rFonts w:ascii="Calibri" w:hAnsi="Calibri" w:cs="Calibri"/>
          </w:rPr>
          <w:t>www.rsaia.org/corporate-sponsors.html</w:t>
        </w:r>
      </w:hyperlink>
      <w:r w:rsidRPr="00CB2F26">
        <w:rPr>
          <w:rFonts w:ascii="Calibri" w:hAnsi="Calibri" w:cs="Calibri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172"/>
        <w:gridCol w:w="4452"/>
      </w:tblGrid>
      <w:tr w:rsidR="005929C6" w14:paraId="24805A47" w14:textId="77777777" w:rsidTr="001F33E2">
        <w:trPr>
          <w:trHeight w:val="1394"/>
          <w:jc w:val="center"/>
        </w:trPr>
        <w:tc>
          <w:tcPr>
            <w:tcW w:w="5035" w:type="dxa"/>
            <w:vAlign w:val="center"/>
          </w:tcPr>
          <w:p w14:paraId="63226BBC" w14:textId="77777777" w:rsidR="005929C6" w:rsidRDefault="005929C6" w:rsidP="001F33E2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drawing>
                <wp:inline distT="0" distB="0" distL="0" distR="0" wp14:anchorId="4A585AD0" wp14:editId="3AA0C21E">
                  <wp:extent cx="2773680" cy="518795"/>
                  <wp:effectExtent l="0" t="0" r="762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pptegy-logo-light-bg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3680" cy="518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5" w:type="dxa"/>
            <w:vAlign w:val="center"/>
          </w:tcPr>
          <w:p w14:paraId="3A8BE942" w14:textId="77777777" w:rsidR="005929C6" w:rsidRDefault="005929C6" w:rsidP="001F33E2">
            <w:pPr>
              <w:jc w:val="center"/>
            </w:pPr>
            <w:hyperlink r:id="rId29" w:history="1">
              <w:r w:rsidRPr="004A5B27">
                <w:rPr>
                  <w:rStyle w:val="Hyperlink"/>
                </w:rPr>
                <w:t>www.apptegy.com</w:t>
              </w:r>
            </w:hyperlink>
          </w:p>
        </w:tc>
      </w:tr>
      <w:tr w:rsidR="005929C6" w14:paraId="2029BAA5" w14:textId="77777777" w:rsidTr="001F33E2">
        <w:trPr>
          <w:jc w:val="center"/>
        </w:trPr>
        <w:tc>
          <w:tcPr>
            <w:tcW w:w="5035" w:type="dxa"/>
            <w:vAlign w:val="center"/>
          </w:tcPr>
          <w:p w14:paraId="6B140C57" w14:textId="77777777" w:rsidR="005929C6" w:rsidRDefault="005929C6" w:rsidP="001F33E2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noProof/>
              </w:rPr>
              <w:drawing>
                <wp:inline distT="0" distB="0" distL="0" distR="0" wp14:anchorId="4443C999" wp14:editId="7799BE1B">
                  <wp:extent cx="2708910" cy="814286"/>
                  <wp:effectExtent l="0" t="0" r="0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BW_New_Logo_Colour-01.png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4451" cy="8520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5" w:type="dxa"/>
            <w:vAlign w:val="center"/>
          </w:tcPr>
          <w:p w14:paraId="7B2A486F" w14:textId="77777777" w:rsidR="005929C6" w:rsidRDefault="005929C6" w:rsidP="001F33E2">
            <w:pPr>
              <w:jc w:val="center"/>
              <w:rPr>
                <w:rFonts w:ascii="Calibri" w:hAnsi="Calibri" w:cs="Calibri"/>
              </w:rPr>
            </w:pPr>
            <w:hyperlink r:id="rId31" w:history="1">
              <w:r w:rsidRPr="00CB2F26">
                <w:rPr>
                  <w:rStyle w:val="Hyperlink"/>
                  <w:rFonts w:ascii="Calibri" w:hAnsi="Calibri" w:cs="Calibri"/>
                </w:rPr>
                <w:t>www.boardworkseducation.com</w:t>
              </w:r>
            </w:hyperlink>
          </w:p>
        </w:tc>
      </w:tr>
      <w:tr w:rsidR="005929C6" w14:paraId="3207DAF9" w14:textId="77777777" w:rsidTr="001F33E2">
        <w:trPr>
          <w:jc w:val="center"/>
        </w:trPr>
        <w:tc>
          <w:tcPr>
            <w:tcW w:w="5035" w:type="dxa"/>
            <w:vAlign w:val="center"/>
          </w:tcPr>
          <w:p w14:paraId="7BEA0A34" w14:textId="77777777" w:rsidR="005929C6" w:rsidRPr="00306DBD" w:rsidRDefault="005929C6" w:rsidP="001F33E2">
            <w:pPr>
              <w:rPr>
                <w:rFonts w:ascii="Calibri" w:hAnsi="Calibri" w:cs="Calibri"/>
                <w:noProof/>
                <w:sz w:val="12"/>
                <w:szCs w:val="12"/>
              </w:rPr>
            </w:pPr>
          </w:p>
          <w:p w14:paraId="5C966AEB" w14:textId="77777777" w:rsidR="005929C6" w:rsidRDefault="005929C6" w:rsidP="001F33E2">
            <w:pPr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drawing>
                <wp:inline distT="0" distB="0" distL="0" distR="0" wp14:anchorId="601F159B" wp14:editId="238CC8A2">
                  <wp:extent cx="3147060" cy="714550"/>
                  <wp:effectExtent l="0" t="0" r="0" b="952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CANCO.jpg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8818" cy="7263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90A74B" w14:textId="77777777" w:rsidR="005929C6" w:rsidRDefault="005929C6" w:rsidP="001F33E2">
            <w:pPr>
              <w:rPr>
                <w:rFonts w:ascii="Calibri" w:hAnsi="Calibri" w:cs="Calibri"/>
                <w:noProof/>
              </w:rPr>
            </w:pPr>
          </w:p>
        </w:tc>
        <w:tc>
          <w:tcPr>
            <w:tcW w:w="5035" w:type="dxa"/>
            <w:vAlign w:val="center"/>
          </w:tcPr>
          <w:p w14:paraId="756EADA0" w14:textId="77777777" w:rsidR="005929C6" w:rsidRDefault="005929C6" w:rsidP="001F33E2">
            <w:pPr>
              <w:jc w:val="center"/>
            </w:pPr>
            <w:hyperlink r:id="rId33" w:history="1">
              <w:r w:rsidRPr="008E17A9">
                <w:rPr>
                  <w:rStyle w:val="Hyperlink"/>
                </w:rPr>
                <w:t>www.carlanelsonco.com</w:t>
              </w:r>
            </w:hyperlink>
          </w:p>
        </w:tc>
      </w:tr>
    </w:tbl>
    <w:p w14:paraId="5547A7D6" w14:textId="77777777" w:rsidR="009B6BE1" w:rsidRDefault="009B6BE1" w:rsidP="005929C6">
      <w:pPr>
        <w:spacing w:line="240" w:lineRule="auto"/>
        <w:rPr>
          <w:rFonts w:ascii="Arial" w:hAnsi="Arial" w:cs="Arial"/>
        </w:rPr>
      </w:pPr>
    </w:p>
    <w:sectPr w:rsidR="009B6BE1" w:rsidSect="005929C6">
      <w:headerReference w:type="default" r:id="rId34"/>
      <w:footerReference w:type="default" r:id="rId35"/>
      <w:type w:val="continuous"/>
      <w:pgSz w:w="12240" w:h="15840"/>
      <w:pgMar w:top="547" w:right="1166" w:bottom="576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9E2659" w14:textId="77777777" w:rsidR="0090052F" w:rsidRDefault="0090052F" w:rsidP="00636F64">
      <w:pPr>
        <w:spacing w:after="0" w:line="240" w:lineRule="auto"/>
      </w:pPr>
      <w:r>
        <w:separator/>
      </w:r>
    </w:p>
  </w:endnote>
  <w:endnote w:type="continuationSeparator" w:id="0">
    <w:p w14:paraId="66AC8C4F" w14:textId="77777777" w:rsidR="0090052F" w:rsidRDefault="0090052F" w:rsidP="0063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038B44" w14:textId="49DB784F" w:rsidR="005929C6" w:rsidRDefault="005929C6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  <w:p w14:paraId="17026787" w14:textId="77777777" w:rsidR="005929C6" w:rsidRDefault="005929C6" w:rsidP="005929C6">
    <w:pPr>
      <w:widowControl w:val="0"/>
      <w:autoSpaceDE w:val="0"/>
      <w:autoSpaceDN w:val="0"/>
      <w:adjustRightInd w:val="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3DA0B2" w14:textId="38EE8B40" w:rsidR="005929C6" w:rsidRDefault="005929C6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704AAFB7" w14:textId="77777777" w:rsidR="005929C6" w:rsidRDefault="005929C6">
    <w:pPr>
      <w:widowControl w:val="0"/>
      <w:autoSpaceDE w:val="0"/>
      <w:autoSpaceDN w:val="0"/>
      <w:adjustRightInd w:val="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321546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D40392" w14:textId="553419A6" w:rsidR="00672E14" w:rsidRDefault="00672E14" w:rsidP="0001115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29C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99D733" w14:textId="77777777" w:rsidR="00672E14" w:rsidRDefault="00672E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9604CD" w14:textId="77777777" w:rsidR="0090052F" w:rsidRDefault="0090052F" w:rsidP="00636F64">
      <w:pPr>
        <w:spacing w:after="0" w:line="240" w:lineRule="auto"/>
      </w:pPr>
      <w:r>
        <w:separator/>
      </w:r>
    </w:p>
  </w:footnote>
  <w:footnote w:type="continuationSeparator" w:id="0">
    <w:p w14:paraId="3AF3932B" w14:textId="77777777" w:rsidR="0090052F" w:rsidRDefault="0090052F" w:rsidP="0063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C400F4" w14:textId="77777777" w:rsidR="005929C6" w:rsidRDefault="005929C6">
    <w:pPr>
      <w:widowControl w:val="0"/>
      <w:autoSpaceDE w:val="0"/>
      <w:autoSpaceDN w:val="0"/>
      <w:adjustRightInd w:val="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F3A98" w14:textId="77777777" w:rsidR="005929C6" w:rsidRDefault="005929C6" w:rsidP="00673C33">
    <w:pPr>
      <w:tabs>
        <w:tab w:val="right" w:pos="9360"/>
      </w:tabs>
    </w:pPr>
    <w:r w:rsidRPr="00D471FA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8782587" wp14:editId="144480CA">
              <wp:simplePos x="0" y="0"/>
              <wp:positionH relativeFrom="column">
                <wp:posOffset>842010</wp:posOffset>
              </wp:positionH>
              <wp:positionV relativeFrom="paragraph">
                <wp:posOffset>-64770</wp:posOffset>
              </wp:positionV>
              <wp:extent cx="944880" cy="798195"/>
              <wp:effectExtent l="0" t="0" r="7620" b="1905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44880" cy="798195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DB6FE8A" id="Rectangle 13" o:spid="_x0000_s1026" style="position:absolute;margin-left:66.3pt;margin-top:-5.1pt;width:74.4pt;height:62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" fillcolor="#c00000" stroked="f" strokeweight="2pt"/>
          </w:pict>
        </mc:Fallback>
      </mc:AlternateContent>
    </w:r>
    <w:r w:rsidRPr="00D471FA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30D8992" wp14:editId="596364C1">
              <wp:simplePos x="0" y="0"/>
              <wp:positionH relativeFrom="column">
                <wp:posOffset>1882140</wp:posOffset>
              </wp:positionH>
              <wp:positionV relativeFrom="paragraph">
                <wp:posOffset>-72390</wp:posOffset>
              </wp:positionV>
              <wp:extent cx="914400" cy="807085"/>
              <wp:effectExtent l="0" t="0" r="0" b="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807085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5B928E8" id="Rectangle 14" o:spid="_x0000_s1026" style="position:absolute;margin-left:148.2pt;margin-top:-5.7pt;width:1in;height:63.5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" fillcolor="#00b0f0" stroked="f" strokeweight="2pt"/>
          </w:pict>
        </mc:Fallback>
      </mc:AlternateContent>
    </w:r>
  </w:p>
  <w:p w14:paraId="4257C7E3" w14:textId="77777777" w:rsidR="005929C6" w:rsidRDefault="005929C6" w:rsidP="00673C33">
    <w:pPr>
      <w:tabs>
        <w:tab w:val="right" w:pos="9360"/>
      </w:tabs>
    </w:pPr>
    <w:r w:rsidRPr="00D471FA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51D1B3A" wp14:editId="58AA551D">
              <wp:simplePos x="0" y="0"/>
              <wp:positionH relativeFrom="column">
                <wp:posOffset>4783455</wp:posOffset>
              </wp:positionH>
              <wp:positionV relativeFrom="paragraph">
                <wp:posOffset>-368935</wp:posOffset>
              </wp:positionV>
              <wp:extent cx="924560" cy="780415"/>
              <wp:effectExtent l="0" t="0" r="8890" b="635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9064422" w14:textId="77777777" w:rsidR="005929C6" w:rsidRPr="00F754DF" w:rsidRDefault="005929C6" w:rsidP="00673C33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51D1B3A" id="Rectangle 15" o:spid="_x0000_s1026" style="position:absolute;margin-left:376.65pt;margin-top:-29.05pt;width:72.8pt;height:61.4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" fillcolor="#f79646 [3209]" stroked="f" strokeweight="2pt">
              <v:textbox>
                <w:txbxContent>
                  <w:p w14:paraId="49064422" w14:textId="77777777" w:rsidR="005929C6" w:rsidRPr="00F754DF" w:rsidRDefault="005929C6" w:rsidP="00673C33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 w:rsidRPr="00D471FA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9901999" wp14:editId="4832B0D0">
              <wp:simplePos x="0" y="0"/>
              <wp:positionH relativeFrom="column">
                <wp:posOffset>-177165</wp:posOffset>
              </wp:positionH>
              <wp:positionV relativeFrom="paragraph">
                <wp:posOffset>-400050</wp:posOffset>
              </wp:positionV>
              <wp:extent cx="924560" cy="812800"/>
              <wp:effectExtent l="0" t="0" r="8890" b="6350"/>
              <wp:wrapNone/>
              <wp:docPr id="16" name="Rectangle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2800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70AB84" w14:textId="77777777" w:rsidR="005929C6" w:rsidRDefault="005929C6" w:rsidP="00673C33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9901999" id="Rectangle 16" o:spid="_x0000_s1027" style="position:absolute;margin-left:-13.95pt;margin-top:-31.5pt;width:72.8pt;height:64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" fillcolor="#92d050" stroked="f" strokeweight="2pt">
              <v:textbox>
                <w:txbxContent>
                  <w:p w14:paraId="1070AB84" w14:textId="77777777" w:rsidR="005929C6" w:rsidRDefault="005929C6" w:rsidP="00673C33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  <w:r w:rsidRPr="00D471FA">
      <w:rPr>
        <w:noProof/>
      </w:rPr>
      <w:drawing>
        <wp:anchor distT="0" distB="0" distL="114300" distR="114300" simplePos="0" relativeHeight="251664384" behindDoc="1" locked="0" layoutInCell="1" allowOverlap="1" wp14:anchorId="5BB5F82C" wp14:editId="6EFE9D4D">
          <wp:simplePos x="0" y="0"/>
          <wp:positionH relativeFrom="column">
            <wp:posOffset>2905760</wp:posOffset>
          </wp:positionH>
          <wp:positionV relativeFrom="paragraph">
            <wp:posOffset>-568960</wp:posOffset>
          </wp:positionV>
          <wp:extent cx="1776095" cy="10541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C9C342B" w14:textId="77777777" w:rsidR="005929C6" w:rsidRDefault="005929C6">
    <w:pPr>
      <w:widowControl w:val="0"/>
      <w:autoSpaceDE w:val="0"/>
      <w:autoSpaceDN w:val="0"/>
      <w:adjustRightInd w:val="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335FA7" w14:textId="77777777" w:rsidR="005929C6" w:rsidRDefault="005929C6" w:rsidP="003E0E8A">
    <w:pPr>
      <w:tabs>
        <w:tab w:val="right" w:pos="9360"/>
      </w:tabs>
    </w:pPr>
    <w:r w:rsidRPr="00D471FA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E593B3" wp14:editId="5A601643">
              <wp:simplePos x="0" y="0"/>
              <wp:positionH relativeFrom="column">
                <wp:posOffset>842010</wp:posOffset>
              </wp:positionH>
              <wp:positionV relativeFrom="paragraph">
                <wp:posOffset>-64770</wp:posOffset>
              </wp:positionV>
              <wp:extent cx="944880" cy="798195"/>
              <wp:effectExtent l="0" t="0" r="7620" b="190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44880" cy="798195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D88311" id="Rectangle 3" o:spid="_x0000_s1026" style="position:absolute;margin-left:66.3pt;margin-top:-5.1pt;width:74.4pt;height:62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" fillcolor="#c00000" stroked="f" strokeweight="2pt"/>
          </w:pict>
        </mc:Fallback>
      </mc:AlternateContent>
    </w:r>
    <w:r w:rsidRPr="00D471FA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342F92F" wp14:editId="2B5E48AE">
              <wp:simplePos x="0" y="0"/>
              <wp:positionH relativeFrom="column">
                <wp:posOffset>1882140</wp:posOffset>
              </wp:positionH>
              <wp:positionV relativeFrom="paragraph">
                <wp:posOffset>-72390</wp:posOffset>
              </wp:positionV>
              <wp:extent cx="914400" cy="807085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807085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2EC3278" id="Rectangle 4" o:spid="_x0000_s1026" style="position:absolute;margin-left:148.2pt;margin-top:-5.7pt;width:1in;height:63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" fillcolor="#00b0f0" stroked="f" strokeweight="2pt"/>
          </w:pict>
        </mc:Fallback>
      </mc:AlternateContent>
    </w:r>
  </w:p>
  <w:p w14:paraId="4CE94742" w14:textId="77777777" w:rsidR="005929C6" w:rsidRDefault="005929C6" w:rsidP="003E0E8A">
    <w:pPr>
      <w:tabs>
        <w:tab w:val="right" w:pos="9360"/>
      </w:tabs>
    </w:pPr>
    <w:r w:rsidRPr="00D471FA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B17156C" wp14:editId="1F9DC4C0">
              <wp:simplePos x="0" y="0"/>
              <wp:positionH relativeFrom="column">
                <wp:posOffset>4783455</wp:posOffset>
              </wp:positionH>
              <wp:positionV relativeFrom="paragraph">
                <wp:posOffset>-368935</wp:posOffset>
              </wp:positionV>
              <wp:extent cx="924560" cy="780415"/>
              <wp:effectExtent l="0" t="0" r="8890" b="63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D708E4A" w14:textId="77777777" w:rsidR="005929C6" w:rsidRPr="00F754DF" w:rsidRDefault="005929C6" w:rsidP="003E0E8A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17156C" id="Rectangle 5" o:spid="_x0000_s1028" style="position:absolute;margin-left:376.65pt;margin-top:-29.05pt;width:72.8pt;height:61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" fillcolor="#f79646 [3209]" stroked="f" strokeweight="2pt">
              <v:textbox>
                <w:txbxContent>
                  <w:p w14:paraId="4D708E4A" w14:textId="77777777" w:rsidR="005929C6" w:rsidRPr="00F754DF" w:rsidRDefault="005929C6" w:rsidP="003E0E8A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 w:rsidRPr="00D471FA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291BE8A" wp14:editId="2C475DDF">
              <wp:simplePos x="0" y="0"/>
              <wp:positionH relativeFrom="column">
                <wp:posOffset>-177165</wp:posOffset>
              </wp:positionH>
              <wp:positionV relativeFrom="paragraph">
                <wp:posOffset>-400050</wp:posOffset>
              </wp:positionV>
              <wp:extent cx="924560" cy="812800"/>
              <wp:effectExtent l="0" t="0" r="8890" b="63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2800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20F9495" w14:textId="77777777" w:rsidR="005929C6" w:rsidRDefault="005929C6" w:rsidP="003E0E8A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291BE8A" id="Rectangle 2" o:spid="_x0000_s1029" style="position:absolute;margin-left:-13.95pt;margin-top:-31.5pt;width:72.8pt;height:64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" fillcolor="#92d050" stroked="f" strokeweight="2pt">
              <v:textbox>
                <w:txbxContent>
                  <w:p w14:paraId="720F9495" w14:textId="77777777" w:rsidR="005929C6" w:rsidRDefault="005929C6" w:rsidP="003E0E8A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  <w:r w:rsidRPr="00D471FA">
      <w:rPr>
        <w:noProof/>
      </w:rPr>
      <w:drawing>
        <wp:anchor distT="0" distB="0" distL="114300" distR="114300" simplePos="0" relativeHeight="251659264" behindDoc="1" locked="0" layoutInCell="1" allowOverlap="1" wp14:anchorId="48E8EE28" wp14:editId="2B056394">
          <wp:simplePos x="0" y="0"/>
          <wp:positionH relativeFrom="column">
            <wp:posOffset>2905760</wp:posOffset>
          </wp:positionH>
          <wp:positionV relativeFrom="paragraph">
            <wp:posOffset>-568960</wp:posOffset>
          </wp:positionV>
          <wp:extent cx="1776095" cy="10541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C5F94A8" w14:textId="77777777" w:rsidR="005929C6" w:rsidRPr="00E129C8" w:rsidRDefault="005929C6" w:rsidP="003E0E8A">
    <w:pPr>
      <w:tabs>
        <w:tab w:val="right" w:pos="9360"/>
      </w:tabs>
    </w:pPr>
    <w:r w:rsidRPr="00D471FA"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993BE0" w14:textId="77777777" w:rsidR="005929C6" w:rsidRDefault="005929C6">
    <w:pPr>
      <w:widowControl w:val="0"/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F7167"/>
    <w:multiLevelType w:val="hybridMultilevel"/>
    <w:tmpl w:val="839ED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A3785"/>
    <w:multiLevelType w:val="hybridMultilevel"/>
    <w:tmpl w:val="71AC6E28"/>
    <w:lvl w:ilvl="0" w:tplc="8CEEF91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942E78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DD720E7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3DB482C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DF66F662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9F98232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23DAD43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4BAB0C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41E2CF5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" w15:restartNumberingAfterBreak="0">
    <w:nsid w:val="160E50C4"/>
    <w:multiLevelType w:val="hybridMultilevel"/>
    <w:tmpl w:val="FAE029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2E7DDF"/>
    <w:multiLevelType w:val="multilevel"/>
    <w:tmpl w:val="4FB40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700A10"/>
    <w:multiLevelType w:val="hybridMultilevel"/>
    <w:tmpl w:val="587611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DD52A3"/>
    <w:multiLevelType w:val="hybridMultilevel"/>
    <w:tmpl w:val="F7900510"/>
    <w:lvl w:ilvl="0" w:tplc="759691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547068">
      <w:start w:val="30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C628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208D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1EB9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7436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EA8C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7AB9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6E33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66908A6"/>
    <w:multiLevelType w:val="hybridMultilevel"/>
    <w:tmpl w:val="09009158"/>
    <w:lvl w:ilvl="0" w:tplc="4FD87E3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96605F9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A1B4158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5DD4E220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9718DCC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3C54B9B4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5DA8CE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18EEA11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70A283C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7" w15:restartNumberingAfterBreak="0">
    <w:nsid w:val="372B3672"/>
    <w:multiLevelType w:val="hybridMultilevel"/>
    <w:tmpl w:val="DD547CE4"/>
    <w:lvl w:ilvl="0" w:tplc="A92A4C1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3CD2BC7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6A8ACE2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CEAC3F8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5568FE1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2AC411E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B230886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E76622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3D08E10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8" w15:restartNumberingAfterBreak="0">
    <w:nsid w:val="3D3302CD"/>
    <w:multiLevelType w:val="hybridMultilevel"/>
    <w:tmpl w:val="2F0A06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E80B71"/>
    <w:multiLevelType w:val="hybridMultilevel"/>
    <w:tmpl w:val="28849D1C"/>
    <w:lvl w:ilvl="0" w:tplc="D332E1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5A35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C49E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98BB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9AED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7C67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E440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7A75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2858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CB20374"/>
    <w:multiLevelType w:val="hybridMultilevel"/>
    <w:tmpl w:val="2E9EC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9A7E75"/>
    <w:multiLevelType w:val="hybridMultilevel"/>
    <w:tmpl w:val="50F64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AB5F4C"/>
    <w:multiLevelType w:val="hybridMultilevel"/>
    <w:tmpl w:val="5DA032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80A3A21"/>
    <w:multiLevelType w:val="hybridMultilevel"/>
    <w:tmpl w:val="8E9699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9817AF3"/>
    <w:multiLevelType w:val="hybridMultilevel"/>
    <w:tmpl w:val="45C05C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FA51086"/>
    <w:multiLevelType w:val="hybridMultilevel"/>
    <w:tmpl w:val="1C203674"/>
    <w:lvl w:ilvl="0" w:tplc="8BC0DAE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A1001C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366A0F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2784379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11C02FA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0A5A808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6DAC027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DEEE137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F78680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6" w15:restartNumberingAfterBreak="0">
    <w:nsid w:val="66464B3D"/>
    <w:multiLevelType w:val="hybridMultilevel"/>
    <w:tmpl w:val="4F2EFE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9716F58"/>
    <w:multiLevelType w:val="hybridMultilevel"/>
    <w:tmpl w:val="AADC6E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2237EED"/>
    <w:multiLevelType w:val="hybridMultilevel"/>
    <w:tmpl w:val="3F309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DC4B39"/>
    <w:multiLevelType w:val="multilevel"/>
    <w:tmpl w:val="28524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15"/>
  </w:num>
  <w:num w:numId="3">
    <w:abstractNumId w:val="1"/>
  </w:num>
  <w:num w:numId="4">
    <w:abstractNumId w:val="7"/>
  </w:num>
  <w:num w:numId="5">
    <w:abstractNumId w:val="6"/>
  </w:num>
  <w:num w:numId="6">
    <w:abstractNumId w:val="0"/>
  </w:num>
  <w:num w:numId="7">
    <w:abstractNumId w:val="11"/>
  </w:num>
  <w:num w:numId="8">
    <w:abstractNumId w:val="14"/>
  </w:num>
  <w:num w:numId="9">
    <w:abstractNumId w:val="13"/>
  </w:num>
  <w:num w:numId="10">
    <w:abstractNumId w:val="8"/>
  </w:num>
  <w:num w:numId="11">
    <w:abstractNumId w:val="2"/>
  </w:num>
  <w:num w:numId="12">
    <w:abstractNumId w:val="16"/>
  </w:num>
  <w:num w:numId="13">
    <w:abstractNumId w:val="17"/>
  </w:num>
  <w:num w:numId="14">
    <w:abstractNumId w:val="12"/>
  </w:num>
  <w:num w:numId="15">
    <w:abstractNumId w:val="3"/>
  </w:num>
  <w:num w:numId="16">
    <w:abstractNumId w:val="19"/>
  </w:num>
  <w:num w:numId="17">
    <w:abstractNumId w:val="10"/>
  </w:num>
  <w:num w:numId="18">
    <w:abstractNumId w:val="4"/>
  </w:num>
  <w:num w:numId="19">
    <w:abstractNumId w:val="9"/>
  </w:num>
  <w:num w:numId="20">
    <w:abstractNumId w:val="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Tc1sjQwMjIxM7FQ0lEKTi0uzszPAymwrAUAe/XshSwAAAA="/>
  </w:docVars>
  <w:rsids>
    <w:rsidRoot w:val="00636F64"/>
    <w:rsid w:val="0000123E"/>
    <w:rsid w:val="000024B9"/>
    <w:rsid w:val="00002A88"/>
    <w:rsid w:val="00005015"/>
    <w:rsid w:val="00005DFD"/>
    <w:rsid w:val="000101F5"/>
    <w:rsid w:val="00011159"/>
    <w:rsid w:val="00011406"/>
    <w:rsid w:val="000134AA"/>
    <w:rsid w:val="000144BC"/>
    <w:rsid w:val="00014532"/>
    <w:rsid w:val="000160B8"/>
    <w:rsid w:val="00016250"/>
    <w:rsid w:val="000163C7"/>
    <w:rsid w:val="0002090F"/>
    <w:rsid w:val="0002093B"/>
    <w:rsid w:val="00022B19"/>
    <w:rsid w:val="00023006"/>
    <w:rsid w:val="00024DDD"/>
    <w:rsid w:val="0002599B"/>
    <w:rsid w:val="00026773"/>
    <w:rsid w:val="00027E5E"/>
    <w:rsid w:val="00030B5D"/>
    <w:rsid w:val="00030EE7"/>
    <w:rsid w:val="000312F0"/>
    <w:rsid w:val="000327CE"/>
    <w:rsid w:val="00032CD7"/>
    <w:rsid w:val="000345A2"/>
    <w:rsid w:val="00035ABD"/>
    <w:rsid w:val="00036377"/>
    <w:rsid w:val="0003753F"/>
    <w:rsid w:val="000376E9"/>
    <w:rsid w:val="000425CA"/>
    <w:rsid w:val="00042844"/>
    <w:rsid w:val="000433F9"/>
    <w:rsid w:val="00043FF9"/>
    <w:rsid w:val="000445D4"/>
    <w:rsid w:val="0004769B"/>
    <w:rsid w:val="00050582"/>
    <w:rsid w:val="000516F7"/>
    <w:rsid w:val="0005343F"/>
    <w:rsid w:val="0005379B"/>
    <w:rsid w:val="00055926"/>
    <w:rsid w:val="00056991"/>
    <w:rsid w:val="00061963"/>
    <w:rsid w:val="00061C17"/>
    <w:rsid w:val="0006224E"/>
    <w:rsid w:val="00066E85"/>
    <w:rsid w:val="00071B1C"/>
    <w:rsid w:val="00074254"/>
    <w:rsid w:val="00074656"/>
    <w:rsid w:val="00076134"/>
    <w:rsid w:val="0008079F"/>
    <w:rsid w:val="00082E61"/>
    <w:rsid w:val="00084388"/>
    <w:rsid w:val="0008509E"/>
    <w:rsid w:val="000908E9"/>
    <w:rsid w:val="00091D19"/>
    <w:rsid w:val="00094153"/>
    <w:rsid w:val="000945EF"/>
    <w:rsid w:val="000A0701"/>
    <w:rsid w:val="000A17D6"/>
    <w:rsid w:val="000A2284"/>
    <w:rsid w:val="000A5721"/>
    <w:rsid w:val="000A585B"/>
    <w:rsid w:val="000A6FD3"/>
    <w:rsid w:val="000B1EB2"/>
    <w:rsid w:val="000B25EC"/>
    <w:rsid w:val="000B713F"/>
    <w:rsid w:val="000B77D9"/>
    <w:rsid w:val="000B7C85"/>
    <w:rsid w:val="000C1879"/>
    <w:rsid w:val="000C58C0"/>
    <w:rsid w:val="000C617F"/>
    <w:rsid w:val="000D2F8B"/>
    <w:rsid w:val="000D4392"/>
    <w:rsid w:val="000D48D2"/>
    <w:rsid w:val="000D578C"/>
    <w:rsid w:val="000D57A6"/>
    <w:rsid w:val="000D63AE"/>
    <w:rsid w:val="000D7159"/>
    <w:rsid w:val="000E10CA"/>
    <w:rsid w:val="000E2481"/>
    <w:rsid w:val="000E24C0"/>
    <w:rsid w:val="000E3422"/>
    <w:rsid w:val="000E5F25"/>
    <w:rsid w:val="000F2423"/>
    <w:rsid w:val="000F2F19"/>
    <w:rsid w:val="000F302E"/>
    <w:rsid w:val="000F3A72"/>
    <w:rsid w:val="000F460A"/>
    <w:rsid w:val="000F5D8B"/>
    <w:rsid w:val="001008E7"/>
    <w:rsid w:val="001022AC"/>
    <w:rsid w:val="001026E8"/>
    <w:rsid w:val="0010360D"/>
    <w:rsid w:val="00105C80"/>
    <w:rsid w:val="0010667C"/>
    <w:rsid w:val="00107444"/>
    <w:rsid w:val="001074F9"/>
    <w:rsid w:val="00107C84"/>
    <w:rsid w:val="001137CB"/>
    <w:rsid w:val="0011435E"/>
    <w:rsid w:val="00114832"/>
    <w:rsid w:val="00114AF7"/>
    <w:rsid w:val="00115506"/>
    <w:rsid w:val="00116906"/>
    <w:rsid w:val="00116E95"/>
    <w:rsid w:val="00117E4D"/>
    <w:rsid w:val="00121289"/>
    <w:rsid w:val="00124844"/>
    <w:rsid w:val="00126079"/>
    <w:rsid w:val="001277B3"/>
    <w:rsid w:val="00127DBD"/>
    <w:rsid w:val="00127E48"/>
    <w:rsid w:val="00134487"/>
    <w:rsid w:val="001346A0"/>
    <w:rsid w:val="00134732"/>
    <w:rsid w:val="001357A4"/>
    <w:rsid w:val="00135E4C"/>
    <w:rsid w:val="00140339"/>
    <w:rsid w:val="00141C99"/>
    <w:rsid w:val="00145BCC"/>
    <w:rsid w:val="00146360"/>
    <w:rsid w:val="00146A5F"/>
    <w:rsid w:val="00146BDF"/>
    <w:rsid w:val="00147FF0"/>
    <w:rsid w:val="001503AF"/>
    <w:rsid w:val="001517DF"/>
    <w:rsid w:val="00152C39"/>
    <w:rsid w:val="0015414F"/>
    <w:rsid w:val="00154ABD"/>
    <w:rsid w:val="00157EC4"/>
    <w:rsid w:val="00160F45"/>
    <w:rsid w:val="00162040"/>
    <w:rsid w:val="001644DF"/>
    <w:rsid w:val="00164681"/>
    <w:rsid w:val="001647EB"/>
    <w:rsid w:val="0016517E"/>
    <w:rsid w:val="00165DE8"/>
    <w:rsid w:val="0016712D"/>
    <w:rsid w:val="0017186B"/>
    <w:rsid w:val="001747EC"/>
    <w:rsid w:val="00175158"/>
    <w:rsid w:val="00177054"/>
    <w:rsid w:val="00180D41"/>
    <w:rsid w:val="0018176C"/>
    <w:rsid w:val="00182889"/>
    <w:rsid w:val="00184E12"/>
    <w:rsid w:val="00186057"/>
    <w:rsid w:val="00187146"/>
    <w:rsid w:val="00187C05"/>
    <w:rsid w:val="00190059"/>
    <w:rsid w:val="001913C5"/>
    <w:rsid w:val="00191910"/>
    <w:rsid w:val="001941DB"/>
    <w:rsid w:val="00194255"/>
    <w:rsid w:val="001970F0"/>
    <w:rsid w:val="001A03F9"/>
    <w:rsid w:val="001A1E33"/>
    <w:rsid w:val="001A4B86"/>
    <w:rsid w:val="001B0620"/>
    <w:rsid w:val="001B0E29"/>
    <w:rsid w:val="001B3E77"/>
    <w:rsid w:val="001B46E2"/>
    <w:rsid w:val="001B6EB3"/>
    <w:rsid w:val="001C2BFB"/>
    <w:rsid w:val="001C3788"/>
    <w:rsid w:val="001D16B9"/>
    <w:rsid w:val="001D195E"/>
    <w:rsid w:val="001D1E14"/>
    <w:rsid w:val="001D203C"/>
    <w:rsid w:val="001D2879"/>
    <w:rsid w:val="001D3510"/>
    <w:rsid w:val="001D4728"/>
    <w:rsid w:val="001D5071"/>
    <w:rsid w:val="001D6A34"/>
    <w:rsid w:val="001D7082"/>
    <w:rsid w:val="001E03ED"/>
    <w:rsid w:val="001E0A5C"/>
    <w:rsid w:val="001E0C63"/>
    <w:rsid w:val="001E19D2"/>
    <w:rsid w:val="001E1DE2"/>
    <w:rsid w:val="001E2CD7"/>
    <w:rsid w:val="001E6132"/>
    <w:rsid w:val="001E653C"/>
    <w:rsid w:val="001E6750"/>
    <w:rsid w:val="001F0672"/>
    <w:rsid w:val="001F40E5"/>
    <w:rsid w:val="001F4D7C"/>
    <w:rsid w:val="0020306B"/>
    <w:rsid w:val="00204E77"/>
    <w:rsid w:val="00205D4D"/>
    <w:rsid w:val="002068F4"/>
    <w:rsid w:val="00207EB1"/>
    <w:rsid w:val="002121BB"/>
    <w:rsid w:val="002150F4"/>
    <w:rsid w:val="00230FF1"/>
    <w:rsid w:val="00231104"/>
    <w:rsid w:val="00232298"/>
    <w:rsid w:val="00232FB1"/>
    <w:rsid w:val="002330E8"/>
    <w:rsid w:val="00233196"/>
    <w:rsid w:val="0023343D"/>
    <w:rsid w:val="002356F7"/>
    <w:rsid w:val="00235F69"/>
    <w:rsid w:val="00237F3D"/>
    <w:rsid w:val="0024135A"/>
    <w:rsid w:val="00241896"/>
    <w:rsid w:val="00242719"/>
    <w:rsid w:val="00245299"/>
    <w:rsid w:val="00247B62"/>
    <w:rsid w:val="00251F0E"/>
    <w:rsid w:val="00252397"/>
    <w:rsid w:val="00253882"/>
    <w:rsid w:val="00253C8A"/>
    <w:rsid w:val="00256CF5"/>
    <w:rsid w:val="00256E48"/>
    <w:rsid w:val="00256EA4"/>
    <w:rsid w:val="00263E34"/>
    <w:rsid w:val="00264379"/>
    <w:rsid w:val="0026526C"/>
    <w:rsid w:val="00265953"/>
    <w:rsid w:val="00267807"/>
    <w:rsid w:val="00267825"/>
    <w:rsid w:val="00271073"/>
    <w:rsid w:val="0027297B"/>
    <w:rsid w:val="00272B74"/>
    <w:rsid w:val="002756C0"/>
    <w:rsid w:val="00276427"/>
    <w:rsid w:val="002764DB"/>
    <w:rsid w:val="00281036"/>
    <w:rsid w:val="00282ADF"/>
    <w:rsid w:val="002836D4"/>
    <w:rsid w:val="00283DEE"/>
    <w:rsid w:val="0028456E"/>
    <w:rsid w:val="00285704"/>
    <w:rsid w:val="00290E2C"/>
    <w:rsid w:val="00290F1D"/>
    <w:rsid w:val="00291F07"/>
    <w:rsid w:val="00295CD0"/>
    <w:rsid w:val="00296B5F"/>
    <w:rsid w:val="002A21E4"/>
    <w:rsid w:val="002A305A"/>
    <w:rsid w:val="002A3FAA"/>
    <w:rsid w:val="002A69A8"/>
    <w:rsid w:val="002A7C8B"/>
    <w:rsid w:val="002B084E"/>
    <w:rsid w:val="002B2839"/>
    <w:rsid w:val="002B440E"/>
    <w:rsid w:val="002B6B04"/>
    <w:rsid w:val="002C0E11"/>
    <w:rsid w:val="002C15D5"/>
    <w:rsid w:val="002C3B6C"/>
    <w:rsid w:val="002C4484"/>
    <w:rsid w:val="002C7044"/>
    <w:rsid w:val="002C75A4"/>
    <w:rsid w:val="002D0F2B"/>
    <w:rsid w:val="002D2ABA"/>
    <w:rsid w:val="002D2BD2"/>
    <w:rsid w:val="002D3D46"/>
    <w:rsid w:val="002D43B3"/>
    <w:rsid w:val="002D464A"/>
    <w:rsid w:val="002D557A"/>
    <w:rsid w:val="002D56D7"/>
    <w:rsid w:val="002D675E"/>
    <w:rsid w:val="002E1A4B"/>
    <w:rsid w:val="002E28EC"/>
    <w:rsid w:val="002E304C"/>
    <w:rsid w:val="002E46A9"/>
    <w:rsid w:val="002E489A"/>
    <w:rsid w:val="002F2150"/>
    <w:rsid w:val="002F50F8"/>
    <w:rsid w:val="002F6335"/>
    <w:rsid w:val="0030077D"/>
    <w:rsid w:val="00301F15"/>
    <w:rsid w:val="00307DFD"/>
    <w:rsid w:val="003107B3"/>
    <w:rsid w:val="003119C0"/>
    <w:rsid w:val="00311CE6"/>
    <w:rsid w:val="00316CFF"/>
    <w:rsid w:val="00322B0A"/>
    <w:rsid w:val="00322FD8"/>
    <w:rsid w:val="00324B35"/>
    <w:rsid w:val="003265EB"/>
    <w:rsid w:val="003278BD"/>
    <w:rsid w:val="0033032D"/>
    <w:rsid w:val="003322EC"/>
    <w:rsid w:val="00332782"/>
    <w:rsid w:val="00333FF2"/>
    <w:rsid w:val="00334620"/>
    <w:rsid w:val="00334C7C"/>
    <w:rsid w:val="00335573"/>
    <w:rsid w:val="003418CE"/>
    <w:rsid w:val="00344644"/>
    <w:rsid w:val="003450F7"/>
    <w:rsid w:val="00345436"/>
    <w:rsid w:val="0034576D"/>
    <w:rsid w:val="00346A24"/>
    <w:rsid w:val="00347987"/>
    <w:rsid w:val="0035246B"/>
    <w:rsid w:val="0036015A"/>
    <w:rsid w:val="00361A1E"/>
    <w:rsid w:val="003640C6"/>
    <w:rsid w:val="003648AC"/>
    <w:rsid w:val="00364A78"/>
    <w:rsid w:val="00365FC4"/>
    <w:rsid w:val="003662DB"/>
    <w:rsid w:val="00366ED5"/>
    <w:rsid w:val="00370667"/>
    <w:rsid w:val="003721E1"/>
    <w:rsid w:val="00373253"/>
    <w:rsid w:val="00382EE6"/>
    <w:rsid w:val="00385857"/>
    <w:rsid w:val="003907FD"/>
    <w:rsid w:val="003909FC"/>
    <w:rsid w:val="00390B9F"/>
    <w:rsid w:val="003924BE"/>
    <w:rsid w:val="00394B76"/>
    <w:rsid w:val="00396F16"/>
    <w:rsid w:val="00397567"/>
    <w:rsid w:val="003A32A9"/>
    <w:rsid w:val="003A35B2"/>
    <w:rsid w:val="003A3790"/>
    <w:rsid w:val="003A39A2"/>
    <w:rsid w:val="003A507E"/>
    <w:rsid w:val="003A58E2"/>
    <w:rsid w:val="003A5D3F"/>
    <w:rsid w:val="003A7E8C"/>
    <w:rsid w:val="003B1E01"/>
    <w:rsid w:val="003B1F54"/>
    <w:rsid w:val="003B1FFD"/>
    <w:rsid w:val="003B2214"/>
    <w:rsid w:val="003B29EE"/>
    <w:rsid w:val="003B571B"/>
    <w:rsid w:val="003B58BF"/>
    <w:rsid w:val="003B61D6"/>
    <w:rsid w:val="003C35FE"/>
    <w:rsid w:val="003C799B"/>
    <w:rsid w:val="003D24BE"/>
    <w:rsid w:val="003D4ECF"/>
    <w:rsid w:val="003D7B6E"/>
    <w:rsid w:val="003D7BD3"/>
    <w:rsid w:val="003E0459"/>
    <w:rsid w:val="003E0E8A"/>
    <w:rsid w:val="003E3F08"/>
    <w:rsid w:val="003E4EBF"/>
    <w:rsid w:val="003E68B2"/>
    <w:rsid w:val="003F0098"/>
    <w:rsid w:val="003F20F0"/>
    <w:rsid w:val="003F3273"/>
    <w:rsid w:val="003F36D9"/>
    <w:rsid w:val="003F3A87"/>
    <w:rsid w:val="003F6AD4"/>
    <w:rsid w:val="00401D4F"/>
    <w:rsid w:val="004032B2"/>
    <w:rsid w:val="00410B38"/>
    <w:rsid w:val="00411371"/>
    <w:rsid w:val="0041586C"/>
    <w:rsid w:val="00416D91"/>
    <w:rsid w:val="0041770B"/>
    <w:rsid w:val="00417B89"/>
    <w:rsid w:val="004200E2"/>
    <w:rsid w:val="00420F80"/>
    <w:rsid w:val="00426B18"/>
    <w:rsid w:val="00427668"/>
    <w:rsid w:val="00430DA0"/>
    <w:rsid w:val="004327F2"/>
    <w:rsid w:val="00442902"/>
    <w:rsid w:val="00445876"/>
    <w:rsid w:val="0044738E"/>
    <w:rsid w:val="00452840"/>
    <w:rsid w:val="004644CE"/>
    <w:rsid w:val="00464CE3"/>
    <w:rsid w:val="00465626"/>
    <w:rsid w:val="00471BC3"/>
    <w:rsid w:val="004770BC"/>
    <w:rsid w:val="004774D4"/>
    <w:rsid w:val="0048646B"/>
    <w:rsid w:val="00490109"/>
    <w:rsid w:val="00490274"/>
    <w:rsid w:val="0049105F"/>
    <w:rsid w:val="00491B61"/>
    <w:rsid w:val="00493BE4"/>
    <w:rsid w:val="00496686"/>
    <w:rsid w:val="00497666"/>
    <w:rsid w:val="004A0660"/>
    <w:rsid w:val="004A1675"/>
    <w:rsid w:val="004A4B63"/>
    <w:rsid w:val="004A6256"/>
    <w:rsid w:val="004A7D28"/>
    <w:rsid w:val="004B09BC"/>
    <w:rsid w:val="004B600A"/>
    <w:rsid w:val="004B787E"/>
    <w:rsid w:val="004C1220"/>
    <w:rsid w:val="004C1D63"/>
    <w:rsid w:val="004C254D"/>
    <w:rsid w:val="004C374C"/>
    <w:rsid w:val="004C3BA1"/>
    <w:rsid w:val="004C558E"/>
    <w:rsid w:val="004C5F55"/>
    <w:rsid w:val="004C6008"/>
    <w:rsid w:val="004C770E"/>
    <w:rsid w:val="004D2281"/>
    <w:rsid w:val="004D521C"/>
    <w:rsid w:val="004D62F4"/>
    <w:rsid w:val="004E1F70"/>
    <w:rsid w:val="004E39D4"/>
    <w:rsid w:val="004E3F90"/>
    <w:rsid w:val="004E62B7"/>
    <w:rsid w:val="004E63BC"/>
    <w:rsid w:val="004E6C43"/>
    <w:rsid w:val="004F0328"/>
    <w:rsid w:val="004F0E0F"/>
    <w:rsid w:val="004F1565"/>
    <w:rsid w:val="004F26E7"/>
    <w:rsid w:val="004F2923"/>
    <w:rsid w:val="004F3E57"/>
    <w:rsid w:val="004F66BB"/>
    <w:rsid w:val="00500ACB"/>
    <w:rsid w:val="0050198F"/>
    <w:rsid w:val="00502C45"/>
    <w:rsid w:val="00504887"/>
    <w:rsid w:val="00505471"/>
    <w:rsid w:val="00510AA3"/>
    <w:rsid w:val="00511508"/>
    <w:rsid w:val="00512C1B"/>
    <w:rsid w:val="00513FBC"/>
    <w:rsid w:val="00515B5A"/>
    <w:rsid w:val="00523009"/>
    <w:rsid w:val="00527087"/>
    <w:rsid w:val="00527BA5"/>
    <w:rsid w:val="00533929"/>
    <w:rsid w:val="00533CF1"/>
    <w:rsid w:val="00534056"/>
    <w:rsid w:val="00534F6A"/>
    <w:rsid w:val="0053564A"/>
    <w:rsid w:val="005364FE"/>
    <w:rsid w:val="00540AFB"/>
    <w:rsid w:val="00540BF8"/>
    <w:rsid w:val="005418BA"/>
    <w:rsid w:val="00543290"/>
    <w:rsid w:val="005462A2"/>
    <w:rsid w:val="00546724"/>
    <w:rsid w:val="00546AE7"/>
    <w:rsid w:val="00547F26"/>
    <w:rsid w:val="0055225F"/>
    <w:rsid w:val="00552D8E"/>
    <w:rsid w:val="00553EB1"/>
    <w:rsid w:val="00554CF5"/>
    <w:rsid w:val="0056013D"/>
    <w:rsid w:val="00560FC4"/>
    <w:rsid w:val="0056309F"/>
    <w:rsid w:val="005637F7"/>
    <w:rsid w:val="00565122"/>
    <w:rsid w:val="005679AF"/>
    <w:rsid w:val="0057090E"/>
    <w:rsid w:val="00570D04"/>
    <w:rsid w:val="00576024"/>
    <w:rsid w:val="00576267"/>
    <w:rsid w:val="0058096D"/>
    <w:rsid w:val="00581633"/>
    <w:rsid w:val="00581937"/>
    <w:rsid w:val="005836A2"/>
    <w:rsid w:val="005858A0"/>
    <w:rsid w:val="00585C8E"/>
    <w:rsid w:val="00586323"/>
    <w:rsid w:val="00586BCD"/>
    <w:rsid w:val="00587800"/>
    <w:rsid w:val="005929C6"/>
    <w:rsid w:val="0059475A"/>
    <w:rsid w:val="0059543D"/>
    <w:rsid w:val="00597130"/>
    <w:rsid w:val="005A069E"/>
    <w:rsid w:val="005A1B6C"/>
    <w:rsid w:val="005A4ABA"/>
    <w:rsid w:val="005A584A"/>
    <w:rsid w:val="005A68E2"/>
    <w:rsid w:val="005A6F78"/>
    <w:rsid w:val="005B3C7E"/>
    <w:rsid w:val="005B56E3"/>
    <w:rsid w:val="005B6429"/>
    <w:rsid w:val="005B750E"/>
    <w:rsid w:val="005C0800"/>
    <w:rsid w:val="005C1E7E"/>
    <w:rsid w:val="005C225A"/>
    <w:rsid w:val="005C334A"/>
    <w:rsid w:val="005C6EE0"/>
    <w:rsid w:val="005C6EE9"/>
    <w:rsid w:val="005C7756"/>
    <w:rsid w:val="005D1953"/>
    <w:rsid w:val="005D2C57"/>
    <w:rsid w:val="005D44AC"/>
    <w:rsid w:val="005D48F0"/>
    <w:rsid w:val="005D73A8"/>
    <w:rsid w:val="005E08D0"/>
    <w:rsid w:val="005E1478"/>
    <w:rsid w:val="005E14E3"/>
    <w:rsid w:val="005E2A41"/>
    <w:rsid w:val="005E316E"/>
    <w:rsid w:val="005E4650"/>
    <w:rsid w:val="005E4EA2"/>
    <w:rsid w:val="005E62F5"/>
    <w:rsid w:val="005E6810"/>
    <w:rsid w:val="005E6B19"/>
    <w:rsid w:val="005F3F7E"/>
    <w:rsid w:val="005F6C47"/>
    <w:rsid w:val="005F6F50"/>
    <w:rsid w:val="00601487"/>
    <w:rsid w:val="00601A5B"/>
    <w:rsid w:val="006027E6"/>
    <w:rsid w:val="00606481"/>
    <w:rsid w:val="00607CCB"/>
    <w:rsid w:val="006114C6"/>
    <w:rsid w:val="00614AFF"/>
    <w:rsid w:val="00614EF5"/>
    <w:rsid w:val="00615F2C"/>
    <w:rsid w:val="006231D1"/>
    <w:rsid w:val="00627263"/>
    <w:rsid w:val="00630555"/>
    <w:rsid w:val="00631734"/>
    <w:rsid w:val="00636F64"/>
    <w:rsid w:val="00640E31"/>
    <w:rsid w:val="00642932"/>
    <w:rsid w:val="006455E4"/>
    <w:rsid w:val="0065127A"/>
    <w:rsid w:val="006518E5"/>
    <w:rsid w:val="00651FCB"/>
    <w:rsid w:val="00652706"/>
    <w:rsid w:val="006532B6"/>
    <w:rsid w:val="00654155"/>
    <w:rsid w:val="006548C1"/>
    <w:rsid w:val="0065733F"/>
    <w:rsid w:val="00657A22"/>
    <w:rsid w:val="00661BE4"/>
    <w:rsid w:val="00663613"/>
    <w:rsid w:val="00664725"/>
    <w:rsid w:val="006668E7"/>
    <w:rsid w:val="00667B0D"/>
    <w:rsid w:val="00670A11"/>
    <w:rsid w:val="00671AC7"/>
    <w:rsid w:val="00672E14"/>
    <w:rsid w:val="00673C33"/>
    <w:rsid w:val="00673DE2"/>
    <w:rsid w:val="006752A3"/>
    <w:rsid w:val="00677597"/>
    <w:rsid w:val="00680BE0"/>
    <w:rsid w:val="00682FE2"/>
    <w:rsid w:val="00683073"/>
    <w:rsid w:val="006875AB"/>
    <w:rsid w:val="00687AE8"/>
    <w:rsid w:val="006902B5"/>
    <w:rsid w:val="00693F02"/>
    <w:rsid w:val="00694C01"/>
    <w:rsid w:val="006A0C91"/>
    <w:rsid w:val="006A1FCE"/>
    <w:rsid w:val="006A42B7"/>
    <w:rsid w:val="006A6E66"/>
    <w:rsid w:val="006A7DD0"/>
    <w:rsid w:val="006B091B"/>
    <w:rsid w:val="006B0E69"/>
    <w:rsid w:val="006B172C"/>
    <w:rsid w:val="006B2251"/>
    <w:rsid w:val="006B2932"/>
    <w:rsid w:val="006B3202"/>
    <w:rsid w:val="006C088C"/>
    <w:rsid w:val="006C3EFA"/>
    <w:rsid w:val="006C6201"/>
    <w:rsid w:val="006D1074"/>
    <w:rsid w:val="006D1F2F"/>
    <w:rsid w:val="006D4A38"/>
    <w:rsid w:val="006D63CE"/>
    <w:rsid w:val="006D7416"/>
    <w:rsid w:val="006E3D9C"/>
    <w:rsid w:val="006E4205"/>
    <w:rsid w:val="006F4374"/>
    <w:rsid w:val="006F468B"/>
    <w:rsid w:val="006F66AB"/>
    <w:rsid w:val="006F6C2D"/>
    <w:rsid w:val="007004E2"/>
    <w:rsid w:val="00703471"/>
    <w:rsid w:val="00707801"/>
    <w:rsid w:val="00710086"/>
    <w:rsid w:val="007111A4"/>
    <w:rsid w:val="007126E9"/>
    <w:rsid w:val="007172E5"/>
    <w:rsid w:val="00721111"/>
    <w:rsid w:val="0072212C"/>
    <w:rsid w:val="00726639"/>
    <w:rsid w:val="00727C7A"/>
    <w:rsid w:val="00731F00"/>
    <w:rsid w:val="007322A1"/>
    <w:rsid w:val="00734FF2"/>
    <w:rsid w:val="00735D2B"/>
    <w:rsid w:val="00737BA7"/>
    <w:rsid w:val="00740EEF"/>
    <w:rsid w:val="0074138C"/>
    <w:rsid w:val="00743030"/>
    <w:rsid w:val="00744AC1"/>
    <w:rsid w:val="00746366"/>
    <w:rsid w:val="007505BF"/>
    <w:rsid w:val="007535F1"/>
    <w:rsid w:val="007539BA"/>
    <w:rsid w:val="0075465F"/>
    <w:rsid w:val="0075723A"/>
    <w:rsid w:val="00760956"/>
    <w:rsid w:val="00760983"/>
    <w:rsid w:val="007613F4"/>
    <w:rsid w:val="00761828"/>
    <w:rsid w:val="00764D14"/>
    <w:rsid w:val="00766E7E"/>
    <w:rsid w:val="0077205F"/>
    <w:rsid w:val="00772201"/>
    <w:rsid w:val="007722E7"/>
    <w:rsid w:val="00772FAD"/>
    <w:rsid w:val="0077341D"/>
    <w:rsid w:val="007815A4"/>
    <w:rsid w:val="007821CF"/>
    <w:rsid w:val="00786E02"/>
    <w:rsid w:val="00790091"/>
    <w:rsid w:val="00791698"/>
    <w:rsid w:val="00792D5D"/>
    <w:rsid w:val="007933CD"/>
    <w:rsid w:val="007934EF"/>
    <w:rsid w:val="0079462F"/>
    <w:rsid w:val="0079490D"/>
    <w:rsid w:val="0079514A"/>
    <w:rsid w:val="00795A5C"/>
    <w:rsid w:val="007A01D9"/>
    <w:rsid w:val="007A1565"/>
    <w:rsid w:val="007A1844"/>
    <w:rsid w:val="007A544C"/>
    <w:rsid w:val="007A54CB"/>
    <w:rsid w:val="007A66E6"/>
    <w:rsid w:val="007B08CF"/>
    <w:rsid w:val="007B1B7E"/>
    <w:rsid w:val="007B2251"/>
    <w:rsid w:val="007B2742"/>
    <w:rsid w:val="007B308B"/>
    <w:rsid w:val="007B4587"/>
    <w:rsid w:val="007B47A8"/>
    <w:rsid w:val="007B6D42"/>
    <w:rsid w:val="007C3F85"/>
    <w:rsid w:val="007C42EA"/>
    <w:rsid w:val="007C47EA"/>
    <w:rsid w:val="007C765F"/>
    <w:rsid w:val="007D0238"/>
    <w:rsid w:val="007D0D48"/>
    <w:rsid w:val="007D129F"/>
    <w:rsid w:val="007D2C53"/>
    <w:rsid w:val="007D3187"/>
    <w:rsid w:val="007D3D47"/>
    <w:rsid w:val="007D5DA7"/>
    <w:rsid w:val="007E25D9"/>
    <w:rsid w:val="007E3602"/>
    <w:rsid w:val="007E5393"/>
    <w:rsid w:val="007E566E"/>
    <w:rsid w:val="007F1DC4"/>
    <w:rsid w:val="007F2333"/>
    <w:rsid w:val="007F2E42"/>
    <w:rsid w:val="007F4085"/>
    <w:rsid w:val="007F43AF"/>
    <w:rsid w:val="007F50D7"/>
    <w:rsid w:val="007F52BB"/>
    <w:rsid w:val="007F6091"/>
    <w:rsid w:val="007F6F17"/>
    <w:rsid w:val="007F7B3A"/>
    <w:rsid w:val="00803377"/>
    <w:rsid w:val="00803708"/>
    <w:rsid w:val="00805C61"/>
    <w:rsid w:val="00807746"/>
    <w:rsid w:val="00812342"/>
    <w:rsid w:val="00814254"/>
    <w:rsid w:val="00814E6C"/>
    <w:rsid w:val="00815DCB"/>
    <w:rsid w:val="008225DB"/>
    <w:rsid w:val="0082460F"/>
    <w:rsid w:val="008248A6"/>
    <w:rsid w:val="0083007C"/>
    <w:rsid w:val="00831694"/>
    <w:rsid w:val="00832B9C"/>
    <w:rsid w:val="008331C9"/>
    <w:rsid w:val="00835465"/>
    <w:rsid w:val="00837240"/>
    <w:rsid w:val="00840C66"/>
    <w:rsid w:val="00840CA7"/>
    <w:rsid w:val="008426FF"/>
    <w:rsid w:val="00843769"/>
    <w:rsid w:val="00844419"/>
    <w:rsid w:val="00847792"/>
    <w:rsid w:val="00850C39"/>
    <w:rsid w:val="00853ED8"/>
    <w:rsid w:val="00854386"/>
    <w:rsid w:val="0085499A"/>
    <w:rsid w:val="00855675"/>
    <w:rsid w:val="00855DF1"/>
    <w:rsid w:val="008567BE"/>
    <w:rsid w:val="00857165"/>
    <w:rsid w:val="008572E8"/>
    <w:rsid w:val="00857545"/>
    <w:rsid w:val="00857CBC"/>
    <w:rsid w:val="008618ED"/>
    <w:rsid w:val="00861BD7"/>
    <w:rsid w:val="00861DAA"/>
    <w:rsid w:val="00861FF7"/>
    <w:rsid w:val="008627D7"/>
    <w:rsid w:val="00865F2C"/>
    <w:rsid w:val="00867F51"/>
    <w:rsid w:val="0087088C"/>
    <w:rsid w:val="0087383F"/>
    <w:rsid w:val="0087495E"/>
    <w:rsid w:val="00876B0A"/>
    <w:rsid w:val="00882F34"/>
    <w:rsid w:val="00884E98"/>
    <w:rsid w:val="008852B8"/>
    <w:rsid w:val="008857AC"/>
    <w:rsid w:val="00886B8B"/>
    <w:rsid w:val="008923C2"/>
    <w:rsid w:val="00893D85"/>
    <w:rsid w:val="0089556A"/>
    <w:rsid w:val="00895D8F"/>
    <w:rsid w:val="008A2A31"/>
    <w:rsid w:val="008A4CA3"/>
    <w:rsid w:val="008B10BD"/>
    <w:rsid w:val="008B4AA4"/>
    <w:rsid w:val="008C0238"/>
    <w:rsid w:val="008C0709"/>
    <w:rsid w:val="008C08D2"/>
    <w:rsid w:val="008C1D73"/>
    <w:rsid w:val="008C4105"/>
    <w:rsid w:val="008C5EFB"/>
    <w:rsid w:val="008D06DA"/>
    <w:rsid w:val="008D484A"/>
    <w:rsid w:val="008D7A65"/>
    <w:rsid w:val="008E0856"/>
    <w:rsid w:val="008E1040"/>
    <w:rsid w:val="008E164A"/>
    <w:rsid w:val="008F3693"/>
    <w:rsid w:val="008F5491"/>
    <w:rsid w:val="008F710D"/>
    <w:rsid w:val="008F7688"/>
    <w:rsid w:val="00900395"/>
    <w:rsid w:val="0090052F"/>
    <w:rsid w:val="00900CE2"/>
    <w:rsid w:val="009010D0"/>
    <w:rsid w:val="00901AF8"/>
    <w:rsid w:val="0091128B"/>
    <w:rsid w:val="00912A84"/>
    <w:rsid w:val="00912BE2"/>
    <w:rsid w:val="00913BCA"/>
    <w:rsid w:val="00914CE4"/>
    <w:rsid w:val="00915FCE"/>
    <w:rsid w:val="009166FE"/>
    <w:rsid w:val="009253B5"/>
    <w:rsid w:val="009348CB"/>
    <w:rsid w:val="009368A8"/>
    <w:rsid w:val="0094103D"/>
    <w:rsid w:val="009412DC"/>
    <w:rsid w:val="00941344"/>
    <w:rsid w:val="009437EA"/>
    <w:rsid w:val="00945F1C"/>
    <w:rsid w:val="00946252"/>
    <w:rsid w:val="00946764"/>
    <w:rsid w:val="009470EE"/>
    <w:rsid w:val="00950492"/>
    <w:rsid w:val="009508DB"/>
    <w:rsid w:val="00951269"/>
    <w:rsid w:val="00953651"/>
    <w:rsid w:val="0095526F"/>
    <w:rsid w:val="00960644"/>
    <w:rsid w:val="009631CC"/>
    <w:rsid w:val="0096608B"/>
    <w:rsid w:val="0097360F"/>
    <w:rsid w:val="00974D76"/>
    <w:rsid w:val="00976932"/>
    <w:rsid w:val="0097794D"/>
    <w:rsid w:val="009808FC"/>
    <w:rsid w:val="00985B1A"/>
    <w:rsid w:val="00992C76"/>
    <w:rsid w:val="00993392"/>
    <w:rsid w:val="0099425E"/>
    <w:rsid w:val="00994D7C"/>
    <w:rsid w:val="009973A0"/>
    <w:rsid w:val="009A0F44"/>
    <w:rsid w:val="009A44BC"/>
    <w:rsid w:val="009A72C6"/>
    <w:rsid w:val="009A79F9"/>
    <w:rsid w:val="009B059F"/>
    <w:rsid w:val="009B0931"/>
    <w:rsid w:val="009B1DAF"/>
    <w:rsid w:val="009B233A"/>
    <w:rsid w:val="009B47AD"/>
    <w:rsid w:val="009B55CF"/>
    <w:rsid w:val="009B6A73"/>
    <w:rsid w:val="009B6BE1"/>
    <w:rsid w:val="009C0C2B"/>
    <w:rsid w:val="009C2829"/>
    <w:rsid w:val="009C3BCF"/>
    <w:rsid w:val="009C3D2A"/>
    <w:rsid w:val="009C4472"/>
    <w:rsid w:val="009C499A"/>
    <w:rsid w:val="009C4C09"/>
    <w:rsid w:val="009C62AE"/>
    <w:rsid w:val="009C6EDC"/>
    <w:rsid w:val="009D2801"/>
    <w:rsid w:val="009D3B70"/>
    <w:rsid w:val="009D50BA"/>
    <w:rsid w:val="009D5A28"/>
    <w:rsid w:val="009E38A1"/>
    <w:rsid w:val="009E6471"/>
    <w:rsid w:val="009F209C"/>
    <w:rsid w:val="009F222C"/>
    <w:rsid w:val="009F4427"/>
    <w:rsid w:val="009F475F"/>
    <w:rsid w:val="009F7218"/>
    <w:rsid w:val="00A023B6"/>
    <w:rsid w:val="00A0277B"/>
    <w:rsid w:val="00A0460E"/>
    <w:rsid w:val="00A047A7"/>
    <w:rsid w:val="00A04CF5"/>
    <w:rsid w:val="00A06E74"/>
    <w:rsid w:val="00A073C5"/>
    <w:rsid w:val="00A07580"/>
    <w:rsid w:val="00A136A4"/>
    <w:rsid w:val="00A147AA"/>
    <w:rsid w:val="00A14A7E"/>
    <w:rsid w:val="00A152EA"/>
    <w:rsid w:val="00A17D3B"/>
    <w:rsid w:val="00A207F1"/>
    <w:rsid w:val="00A217AD"/>
    <w:rsid w:val="00A2225E"/>
    <w:rsid w:val="00A233B8"/>
    <w:rsid w:val="00A24C6D"/>
    <w:rsid w:val="00A24CB0"/>
    <w:rsid w:val="00A25FDB"/>
    <w:rsid w:val="00A26874"/>
    <w:rsid w:val="00A26C53"/>
    <w:rsid w:val="00A3002C"/>
    <w:rsid w:val="00A30B6C"/>
    <w:rsid w:val="00A333BD"/>
    <w:rsid w:val="00A33BE1"/>
    <w:rsid w:val="00A3461B"/>
    <w:rsid w:val="00A35D54"/>
    <w:rsid w:val="00A37FA4"/>
    <w:rsid w:val="00A41107"/>
    <w:rsid w:val="00A41625"/>
    <w:rsid w:val="00A426F5"/>
    <w:rsid w:val="00A43519"/>
    <w:rsid w:val="00A449CE"/>
    <w:rsid w:val="00A45086"/>
    <w:rsid w:val="00A45D41"/>
    <w:rsid w:val="00A47A17"/>
    <w:rsid w:val="00A5050E"/>
    <w:rsid w:val="00A50E99"/>
    <w:rsid w:val="00A519AC"/>
    <w:rsid w:val="00A52D15"/>
    <w:rsid w:val="00A5581E"/>
    <w:rsid w:val="00A61096"/>
    <w:rsid w:val="00A6185D"/>
    <w:rsid w:val="00A630BC"/>
    <w:rsid w:val="00A635EE"/>
    <w:rsid w:val="00A64BD3"/>
    <w:rsid w:val="00A65E99"/>
    <w:rsid w:val="00A66F12"/>
    <w:rsid w:val="00A673BD"/>
    <w:rsid w:val="00A67AB0"/>
    <w:rsid w:val="00A70B8A"/>
    <w:rsid w:val="00A724FA"/>
    <w:rsid w:val="00A73A8F"/>
    <w:rsid w:val="00A741FD"/>
    <w:rsid w:val="00A7496B"/>
    <w:rsid w:val="00A752DF"/>
    <w:rsid w:val="00A76416"/>
    <w:rsid w:val="00A812A2"/>
    <w:rsid w:val="00A87988"/>
    <w:rsid w:val="00A91A3B"/>
    <w:rsid w:val="00A92EFF"/>
    <w:rsid w:val="00A93B4B"/>
    <w:rsid w:val="00A95B4E"/>
    <w:rsid w:val="00AA378A"/>
    <w:rsid w:val="00AA46E9"/>
    <w:rsid w:val="00AA6A72"/>
    <w:rsid w:val="00AA7223"/>
    <w:rsid w:val="00AA7365"/>
    <w:rsid w:val="00AB00C7"/>
    <w:rsid w:val="00AB15B3"/>
    <w:rsid w:val="00AB3192"/>
    <w:rsid w:val="00AB3D72"/>
    <w:rsid w:val="00AB637F"/>
    <w:rsid w:val="00AB69A5"/>
    <w:rsid w:val="00AC0403"/>
    <w:rsid w:val="00AC07FE"/>
    <w:rsid w:val="00AC1C96"/>
    <w:rsid w:val="00AC2D0C"/>
    <w:rsid w:val="00AC7B84"/>
    <w:rsid w:val="00AD2214"/>
    <w:rsid w:val="00AD2928"/>
    <w:rsid w:val="00AD34DD"/>
    <w:rsid w:val="00AD42B8"/>
    <w:rsid w:val="00AD5A52"/>
    <w:rsid w:val="00AD6787"/>
    <w:rsid w:val="00AE0BDB"/>
    <w:rsid w:val="00AE2330"/>
    <w:rsid w:val="00AE45F6"/>
    <w:rsid w:val="00AE489C"/>
    <w:rsid w:val="00AE6C41"/>
    <w:rsid w:val="00AE787E"/>
    <w:rsid w:val="00AF53F6"/>
    <w:rsid w:val="00AF554E"/>
    <w:rsid w:val="00AF5864"/>
    <w:rsid w:val="00AF5E50"/>
    <w:rsid w:val="00AF7A6D"/>
    <w:rsid w:val="00B01072"/>
    <w:rsid w:val="00B01770"/>
    <w:rsid w:val="00B01FA1"/>
    <w:rsid w:val="00B11C93"/>
    <w:rsid w:val="00B12727"/>
    <w:rsid w:val="00B13183"/>
    <w:rsid w:val="00B22BB1"/>
    <w:rsid w:val="00B247D8"/>
    <w:rsid w:val="00B24924"/>
    <w:rsid w:val="00B24A48"/>
    <w:rsid w:val="00B26238"/>
    <w:rsid w:val="00B33B1B"/>
    <w:rsid w:val="00B34181"/>
    <w:rsid w:val="00B34E7E"/>
    <w:rsid w:val="00B34FAC"/>
    <w:rsid w:val="00B374CD"/>
    <w:rsid w:val="00B4014A"/>
    <w:rsid w:val="00B41697"/>
    <w:rsid w:val="00B42148"/>
    <w:rsid w:val="00B422F3"/>
    <w:rsid w:val="00B435A9"/>
    <w:rsid w:val="00B50825"/>
    <w:rsid w:val="00B51D25"/>
    <w:rsid w:val="00B52F96"/>
    <w:rsid w:val="00B55D2F"/>
    <w:rsid w:val="00B57830"/>
    <w:rsid w:val="00B57A9F"/>
    <w:rsid w:val="00B604F8"/>
    <w:rsid w:val="00B60DCA"/>
    <w:rsid w:val="00B60FA0"/>
    <w:rsid w:val="00B64E1C"/>
    <w:rsid w:val="00B64FD9"/>
    <w:rsid w:val="00B653E4"/>
    <w:rsid w:val="00B6558C"/>
    <w:rsid w:val="00B65621"/>
    <w:rsid w:val="00B66FDB"/>
    <w:rsid w:val="00B707F3"/>
    <w:rsid w:val="00B71D8D"/>
    <w:rsid w:val="00B7440E"/>
    <w:rsid w:val="00B745CC"/>
    <w:rsid w:val="00B74A45"/>
    <w:rsid w:val="00B7574B"/>
    <w:rsid w:val="00B77BA6"/>
    <w:rsid w:val="00B803E8"/>
    <w:rsid w:val="00B80952"/>
    <w:rsid w:val="00B81560"/>
    <w:rsid w:val="00B819F8"/>
    <w:rsid w:val="00B82969"/>
    <w:rsid w:val="00B850C5"/>
    <w:rsid w:val="00B85198"/>
    <w:rsid w:val="00B852D2"/>
    <w:rsid w:val="00B85C73"/>
    <w:rsid w:val="00B868E2"/>
    <w:rsid w:val="00B91D07"/>
    <w:rsid w:val="00B91F02"/>
    <w:rsid w:val="00B92238"/>
    <w:rsid w:val="00B94CBF"/>
    <w:rsid w:val="00B96445"/>
    <w:rsid w:val="00B9712E"/>
    <w:rsid w:val="00BA0CDF"/>
    <w:rsid w:val="00BA0E35"/>
    <w:rsid w:val="00BA1665"/>
    <w:rsid w:val="00BA345E"/>
    <w:rsid w:val="00BA3619"/>
    <w:rsid w:val="00BA37EC"/>
    <w:rsid w:val="00BA3B4D"/>
    <w:rsid w:val="00BB015F"/>
    <w:rsid w:val="00BB0F33"/>
    <w:rsid w:val="00BB4C6B"/>
    <w:rsid w:val="00BB4C81"/>
    <w:rsid w:val="00BC09FD"/>
    <w:rsid w:val="00BC3B27"/>
    <w:rsid w:val="00BC3F1B"/>
    <w:rsid w:val="00BC5F7A"/>
    <w:rsid w:val="00BD09C8"/>
    <w:rsid w:val="00BD2B4A"/>
    <w:rsid w:val="00BD3EA8"/>
    <w:rsid w:val="00BD5DC3"/>
    <w:rsid w:val="00BE241A"/>
    <w:rsid w:val="00BE45F3"/>
    <w:rsid w:val="00BE4AE2"/>
    <w:rsid w:val="00BE5E78"/>
    <w:rsid w:val="00BF3DEE"/>
    <w:rsid w:val="00BF4301"/>
    <w:rsid w:val="00BF50C2"/>
    <w:rsid w:val="00BF5E23"/>
    <w:rsid w:val="00BF62F2"/>
    <w:rsid w:val="00C0144F"/>
    <w:rsid w:val="00C01A78"/>
    <w:rsid w:val="00C02315"/>
    <w:rsid w:val="00C04B55"/>
    <w:rsid w:val="00C0630A"/>
    <w:rsid w:val="00C06B5E"/>
    <w:rsid w:val="00C07744"/>
    <w:rsid w:val="00C07971"/>
    <w:rsid w:val="00C10325"/>
    <w:rsid w:val="00C12FBA"/>
    <w:rsid w:val="00C15841"/>
    <w:rsid w:val="00C16F32"/>
    <w:rsid w:val="00C17492"/>
    <w:rsid w:val="00C17B49"/>
    <w:rsid w:val="00C20A1C"/>
    <w:rsid w:val="00C20E86"/>
    <w:rsid w:val="00C2493D"/>
    <w:rsid w:val="00C277EB"/>
    <w:rsid w:val="00C3013F"/>
    <w:rsid w:val="00C343E3"/>
    <w:rsid w:val="00C3783B"/>
    <w:rsid w:val="00C411B3"/>
    <w:rsid w:val="00C4474C"/>
    <w:rsid w:val="00C46112"/>
    <w:rsid w:val="00C51063"/>
    <w:rsid w:val="00C51228"/>
    <w:rsid w:val="00C5192D"/>
    <w:rsid w:val="00C60843"/>
    <w:rsid w:val="00C609BC"/>
    <w:rsid w:val="00C62335"/>
    <w:rsid w:val="00C62F48"/>
    <w:rsid w:val="00C6365A"/>
    <w:rsid w:val="00C63F9C"/>
    <w:rsid w:val="00C6400C"/>
    <w:rsid w:val="00C6577B"/>
    <w:rsid w:val="00C7113C"/>
    <w:rsid w:val="00C71A19"/>
    <w:rsid w:val="00C75634"/>
    <w:rsid w:val="00C7593E"/>
    <w:rsid w:val="00C759AC"/>
    <w:rsid w:val="00C76B2A"/>
    <w:rsid w:val="00C816BD"/>
    <w:rsid w:val="00C81B1E"/>
    <w:rsid w:val="00C85284"/>
    <w:rsid w:val="00C87057"/>
    <w:rsid w:val="00C91FC0"/>
    <w:rsid w:val="00C927E7"/>
    <w:rsid w:val="00C95100"/>
    <w:rsid w:val="00C9523F"/>
    <w:rsid w:val="00C96790"/>
    <w:rsid w:val="00CA062F"/>
    <w:rsid w:val="00CA0F20"/>
    <w:rsid w:val="00CA4367"/>
    <w:rsid w:val="00CA5822"/>
    <w:rsid w:val="00CA68C8"/>
    <w:rsid w:val="00CA6A28"/>
    <w:rsid w:val="00CB0160"/>
    <w:rsid w:val="00CB0FE0"/>
    <w:rsid w:val="00CB1A33"/>
    <w:rsid w:val="00CC1F8D"/>
    <w:rsid w:val="00CC2A11"/>
    <w:rsid w:val="00CC2CBF"/>
    <w:rsid w:val="00CC3D47"/>
    <w:rsid w:val="00CC5104"/>
    <w:rsid w:val="00CC6272"/>
    <w:rsid w:val="00CC74C0"/>
    <w:rsid w:val="00CD4832"/>
    <w:rsid w:val="00CE52F0"/>
    <w:rsid w:val="00CE567C"/>
    <w:rsid w:val="00CE5A30"/>
    <w:rsid w:val="00CE7951"/>
    <w:rsid w:val="00CE799E"/>
    <w:rsid w:val="00CE7A21"/>
    <w:rsid w:val="00CF145D"/>
    <w:rsid w:val="00CF1D2B"/>
    <w:rsid w:val="00CF1E8E"/>
    <w:rsid w:val="00CF303A"/>
    <w:rsid w:val="00CF391C"/>
    <w:rsid w:val="00CF7532"/>
    <w:rsid w:val="00CF7937"/>
    <w:rsid w:val="00D05964"/>
    <w:rsid w:val="00D061B9"/>
    <w:rsid w:val="00D11A51"/>
    <w:rsid w:val="00D139E7"/>
    <w:rsid w:val="00D20D41"/>
    <w:rsid w:val="00D21621"/>
    <w:rsid w:val="00D24CD6"/>
    <w:rsid w:val="00D257B6"/>
    <w:rsid w:val="00D26A3B"/>
    <w:rsid w:val="00D271AF"/>
    <w:rsid w:val="00D31821"/>
    <w:rsid w:val="00D31A62"/>
    <w:rsid w:val="00D31E20"/>
    <w:rsid w:val="00D346FD"/>
    <w:rsid w:val="00D34B7D"/>
    <w:rsid w:val="00D375F8"/>
    <w:rsid w:val="00D46008"/>
    <w:rsid w:val="00D4604F"/>
    <w:rsid w:val="00D46E4A"/>
    <w:rsid w:val="00D47AA9"/>
    <w:rsid w:val="00D558AC"/>
    <w:rsid w:val="00D60211"/>
    <w:rsid w:val="00D616DF"/>
    <w:rsid w:val="00D627FD"/>
    <w:rsid w:val="00D65F4F"/>
    <w:rsid w:val="00D67DBB"/>
    <w:rsid w:val="00D67F50"/>
    <w:rsid w:val="00D7024C"/>
    <w:rsid w:val="00D72B1E"/>
    <w:rsid w:val="00D73A6E"/>
    <w:rsid w:val="00D74DE7"/>
    <w:rsid w:val="00D75DF7"/>
    <w:rsid w:val="00D77EA2"/>
    <w:rsid w:val="00D77EC5"/>
    <w:rsid w:val="00D806D1"/>
    <w:rsid w:val="00D8392F"/>
    <w:rsid w:val="00D84846"/>
    <w:rsid w:val="00D86E2B"/>
    <w:rsid w:val="00D9379A"/>
    <w:rsid w:val="00D945D4"/>
    <w:rsid w:val="00D97880"/>
    <w:rsid w:val="00DA0000"/>
    <w:rsid w:val="00DA196C"/>
    <w:rsid w:val="00DA19D5"/>
    <w:rsid w:val="00DA1EAA"/>
    <w:rsid w:val="00DA516E"/>
    <w:rsid w:val="00DA55FC"/>
    <w:rsid w:val="00DA5DF6"/>
    <w:rsid w:val="00DB2862"/>
    <w:rsid w:val="00DB47F8"/>
    <w:rsid w:val="00DC06EB"/>
    <w:rsid w:val="00DC0EF2"/>
    <w:rsid w:val="00DC1B49"/>
    <w:rsid w:val="00DC1B8F"/>
    <w:rsid w:val="00DC4788"/>
    <w:rsid w:val="00DC537D"/>
    <w:rsid w:val="00DD02EE"/>
    <w:rsid w:val="00DD08EC"/>
    <w:rsid w:val="00DD335F"/>
    <w:rsid w:val="00DD4CA3"/>
    <w:rsid w:val="00DD5962"/>
    <w:rsid w:val="00DE4D9F"/>
    <w:rsid w:val="00DE57D7"/>
    <w:rsid w:val="00DE6EE9"/>
    <w:rsid w:val="00DF0C85"/>
    <w:rsid w:val="00DF0DD8"/>
    <w:rsid w:val="00DF4C6D"/>
    <w:rsid w:val="00DF5503"/>
    <w:rsid w:val="00DF726E"/>
    <w:rsid w:val="00DF73ED"/>
    <w:rsid w:val="00E00707"/>
    <w:rsid w:val="00E02454"/>
    <w:rsid w:val="00E02B46"/>
    <w:rsid w:val="00E02E2C"/>
    <w:rsid w:val="00E034AF"/>
    <w:rsid w:val="00E036FA"/>
    <w:rsid w:val="00E0448B"/>
    <w:rsid w:val="00E0652F"/>
    <w:rsid w:val="00E0698B"/>
    <w:rsid w:val="00E07A45"/>
    <w:rsid w:val="00E1125C"/>
    <w:rsid w:val="00E1207A"/>
    <w:rsid w:val="00E129C8"/>
    <w:rsid w:val="00E132E1"/>
    <w:rsid w:val="00E1587E"/>
    <w:rsid w:val="00E16C7D"/>
    <w:rsid w:val="00E17859"/>
    <w:rsid w:val="00E2132E"/>
    <w:rsid w:val="00E214D9"/>
    <w:rsid w:val="00E21B13"/>
    <w:rsid w:val="00E24A76"/>
    <w:rsid w:val="00E2711E"/>
    <w:rsid w:val="00E2796F"/>
    <w:rsid w:val="00E27979"/>
    <w:rsid w:val="00E310A1"/>
    <w:rsid w:val="00E310EB"/>
    <w:rsid w:val="00E32F5B"/>
    <w:rsid w:val="00E3349B"/>
    <w:rsid w:val="00E33978"/>
    <w:rsid w:val="00E35CE6"/>
    <w:rsid w:val="00E377A0"/>
    <w:rsid w:val="00E40FED"/>
    <w:rsid w:val="00E4362C"/>
    <w:rsid w:val="00E44B3F"/>
    <w:rsid w:val="00E46058"/>
    <w:rsid w:val="00E4693F"/>
    <w:rsid w:val="00E5102B"/>
    <w:rsid w:val="00E5242A"/>
    <w:rsid w:val="00E5298A"/>
    <w:rsid w:val="00E5676B"/>
    <w:rsid w:val="00E56D20"/>
    <w:rsid w:val="00E664E9"/>
    <w:rsid w:val="00E66C25"/>
    <w:rsid w:val="00E67A71"/>
    <w:rsid w:val="00E74D22"/>
    <w:rsid w:val="00E7538C"/>
    <w:rsid w:val="00E764B4"/>
    <w:rsid w:val="00E7681F"/>
    <w:rsid w:val="00E820BD"/>
    <w:rsid w:val="00E82219"/>
    <w:rsid w:val="00E828F7"/>
    <w:rsid w:val="00E8294E"/>
    <w:rsid w:val="00E83D2C"/>
    <w:rsid w:val="00E86616"/>
    <w:rsid w:val="00E913DF"/>
    <w:rsid w:val="00E9152B"/>
    <w:rsid w:val="00E91D47"/>
    <w:rsid w:val="00E92AE9"/>
    <w:rsid w:val="00E93B66"/>
    <w:rsid w:val="00E94834"/>
    <w:rsid w:val="00E95559"/>
    <w:rsid w:val="00E964DB"/>
    <w:rsid w:val="00EA0267"/>
    <w:rsid w:val="00EA0F68"/>
    <w:rsid w:val="00EA12F1"/>
    <w:rsid w:val="00EA1597"/>
    <w:rsid w:val="00EA41DB"/>
    <w:rsid w:val="00EA5E07"/>
    <w:rsid w:val="00EA6C96"/>
    <w:rsid w:val="00EA723F"/>
    <w:rsid w:val="00EB43F3"/>
    <w:rsid w:val="00EB56C7"/>
    <w:rsid w:val="00EB60F3"/>
    <w:rsid w:val="00ED0B59"/>
    <w:rsid w:val="00ED1F49"/>
    <w:rsid w:val="00ED3A1B"/>
    <w:rsid w:val="00ED4097"/>
    <w:rsid w:val="00ED471F"/>
    <w:rsid w:val="00ED5948"/>
    <w:rsid w:val="00EE068B"/>
    <w:rsid w:val="00EE102F"/>
    <w:rsid w:val="00EE523D"/>
    <w:rsid w:val="00EE6C8B"/>
    <w:rsid w:val="00EE78E0"/>
    <w:rsid w:val="00EF0ACD"/>
    <w:rsid w:val="00EF271D"/>
    <w:rsid w:val="00EF3257"/>
    <w:rsid w:val="00EF4A0A"/>
    <w:rsid w:val="00EF50BB"/>
    <w:rsid w:val="00EF564F"/>
    <w:rsid w:val="00EF63E1"/>
    <w:rsid w:val="00EF6752"/>
    <w:rsid w:val="00EF6950"/>
    <w:rsid w:val="00EF785F"/>
    <w:rsid w:val="00F0244C"/>
    <w:rsid w:val="00F02D93"/>
    <w:rsid w:val="00F03BBD"/>
    <w:rsid w:val="00F11C6E"/>
    <w:rsid w:val="00F120A8"/>
    <w:rsid w:val="00F12483"/>
    <w:rsid w:val="00F125BB"/>
    <w:rsid w:val="00F12773"/>
    <w:rsid w:val="00F127B8"/>
    <w:rsid w:val="00F15488"/>
    <w:rsid w:val="00F15692"/>
    <w:rsid w:val="00F157C0"/>
    <w:rsid w:val="00F16493"/>
    <w:rsid w:val="00F1656A"/>
    <w:rsid w:val="00F16A13"/>
    <w:rsid w:val="00F17C0C"/>
    <w:rsid w:val="00F224AA"/>
    <w:rsid w:val="00F2485B"/>
    <w:rsid w:val="00F24EC6"/>
    <w:rsid w:val="00F26411"/>
    <w:rsid w:val="00F30750"/>
    <w:rsid w:val="00F31C7A"/>
    <w:rsid w:val="00F323FC"/>
    <w:rsid w:val="00F36E9A"/>
    <w:rsid w:val="00F40366"/>
    <w:rsid w:val="00F4265E"/>
    <w:rsid w:val="00F43137"/>
    <w:rsid w:val="00F44682"/>
    <w:rsid w:val="00F44AAB"/>
    <w:rsid w:val="00F45500"/>
    <w:rsid w:val="00F4593D"/>
    <w:rsid w:val="00F52984"/>
    <w:rsid w:val="00F52E42"/>
    <w:rsid w:val="00F54B96"/>
    <w:rsid w:val="00F5741A"/>
    <w:rsid w:val="00F5754A"/>
    <w:rsid w:val="00F5774B"/>
    <w:rsid w:val="00F619CB"/>
    <w:rsid w:val="00F61C63"/>
    <w:rsid w:val="00F62005"/>
    <w:rsid w:val="00F622CC"/>
    <w:rsid w:val="00F63828"/>
    <w:rsid w:val="00F67435"/>
    <w:rsid w:val="00F70EA5"/>
    <w:rsid w:val="00F7195D"/>
    <w:rsid w:val="00F73B30"/>
    <w:rsid w:val="00F7540D"/>
    <w:rsid w:val="00F75502"/>
    <w:rsid w:val="00F75588"/>
    <w:rsid w:val="00F75F7B"/>
    <w:rsid w:val="00F77EF9"/>
    <w:rsid w:val="00F80299"/>
    <w:rsid w:val="00F852CA"/>
    <w:rsid w:val="00F921BF"/>
    <w:rsid w:val="00F9663E"/>
    <w:rsid w:val="00FA0785"/>
    <w:rsid w:val="00FA089F"/>
    <w:rsid w:val="00FA18A9"/>
    <w:rsid w:val="00FA2D3C"/>
    <w:rsid w:val="00FA4754"/>
    <w:rsid w:val="00FA4C7F"/>
    <w:rsid w:val="00FA4DC6"/>
    <w:rsid w:val="00FA53EA"/>
    <w:rsid w:val="00FA5CD1"/>
    <w:rsid w:val="00FA6914"/>
    <w:rsid w:val="00FA6915"/>
    <w:rsid w:val="00FB18D2"/>
    <w:rsid w:val="00FB283B"/>
    <w:rsid w:val="00FB29B8"/>
    <w:rsid w:val="00FB2C2D"/>
    <w:rsid w:val="00FB5008"/>
    <w:rsid w:val="00FB5A61"/>
    <w:rsid w:val="00FC16B5"/>
    <w:rsid w:val="00FC32D7"/>
    <w:rsid w:val="00FC4974"/>
    <w:rsid w:val="00FC4C0B"/>
    <w:rsid w:val="00FC55E8"/>
    <w:rsid w:val="00FC56E7"/>
    <w:rsid w:val="00FC5988"/>
    <w:rsid w:val="00FC6B8D"/>
    <w:rsid w:val="00FD209F"/>
    <w:rsid w:val="00FD2B5F"/>
    <w:rsid w:val="00FD2E6C"/>
    <w:rsid w:val="00FD63C6"/>
    <w:rsid w:val="00FD79FE"/>
    <w:rsid w:val="00FE1401"/>
    <w:rsid w:val="00FE4215"/>
    <w:rsid w:val="00FE696D"/>
    <w:rsid w:val="00FE6D20"/>
    <w:rsid w:val="00FE7D4E"/>
    <w:rsid w:val="00FF0D6A"/>
    <w:rsid w:val="00FF1476"/>
    <w:rsid w:val="00FF1D6E"/>
    <w:rsid w:val="00FF456F"/>
    <w:rsid w:val="00FF4FC0"/>
    <w:rsid w:val="00FF5097"/>
    <w:rsid w:val="00FF6935"/>
    <w:rsid w:val="00FF6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2F96DC"/>
  <w15:docId w15:val="{9F002C4C-6C5E-4579-BEC2-A7947FEDB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60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19425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19425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F64"/>
  </w:style>
  <w:style w:type="paragraph" w:styleId="Footer">
    <w:name w:val="footer"/>
    <w:basedOn w:val="Normal"/>
    <w:link w:val="Foot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F64"/>
  </w:style>
  <w:style w:type="paragraph" w:styleId="ListParagraph">
    <w:name w:val="List Paragraph"/>
    <w:basedOn w:val="Normal"/>
    <w:uiPriority w:val="34"/>
    <w:qFormat/>
    <w:rsid w:val="009F20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1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C9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056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56991"/>
    <w:rPr>
      <w:b/>
      <w:bCs/>
    </w:rPr>
  </w:style>
  <w:style w:type="character" w:styleId="Hyperlink">
    <w:name w:val="Hyperlink"/>
    <w:basedOn w:val="DefaultParagraphFont"/>
    <w:uiPriority w:val="99"/>
    <w:unhideWhenUsed/>
    <w:rsid w:val="0005699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032CD7"/>
    <w:rPr>
      <w:i/>
      <w:iCs/>
    </w:rPr>
  </w:style>
  <w:style w:type="character" w:customStyle="1" w:styleId="apple-converted-space">
    <w:name w:val="apple-converted-space"/>
    <w:basedOn w:val="DefaultParagraphFont"/>
    <w:rsid w:val="00032CD7"/>
  </w:style>
  <w:style w:type="character" w:customStyle="1" w:styleId="Heading2Char">
    <w:name w:val="Heading 2 Char"/>
    <w:basedOn w:val="DefaultParagraphFont"/>
    <w:link w:val="Heading2"/>
    <w:uiPriority w:val="9"/>
    <w:rsid w:val="0019425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9425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Spacing">
    <w:name w:val="No Spacing"/>
    <w:link w:val="NoSpacingChar"/>
    <w:uiPriority w:val="1"/>
    <w:qFormat/>
    <w:rsid w:val="00194255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19425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94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194255"/>
    <w:rPr>
      <w:rFonts w:ascii="Calibri" w:eastAsia="Calibri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194255"/>
    <w:rPr>
      <w:color w:val="800080" w:themeColor="followedHyperlink"/>
      <w:u w:val="single"/>
    </w:rPr>
  </w:style>
  <w:style w:type="character" w:customStyle="1" w:styleId="t">
    <w:name w:val="t"/>
    <w:basedOn w:val="DefaultParagraphFont"/>
    <w:rsid w:val="00194255"/>
  </w:style>
  <w:style w:type="character" w:customStyle="1" w:styleId="aqj">
    <w:name w:val="aqj"/>
    <w:basedOn w:val="DefaultParagraphFont"/>
    <w:rsid w:val="00194255"/>
  </w:style>
  <w:style w:type="paragraph" w:styleId="FootnoteText">
    <w:name w:val="footnote text"/>
    <w:basedOn w:val="Normal"/>
    <w:link w:val="FootnoteTextChar"/>
    <w:semiHidden/>
    <w:rsid w:val="00194255"/>
    <w:pPr>
      <w:spacing w:after="0" w:line="360" w:lineRule="auto"/>
      <w:ind w:firstLine="36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94255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rsid w:val="00194255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194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194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7">
    <w:name w:val="style27"/>
    <w:basedOn w:val="DefaultParagraphFont"/>
    <w:rsid w:val="00194255"/>
  </w:style>
  <w:style w:type="character" w:customStyle="1" w:styleId="apple-style-span">
    <w:name w:val="apple-style-span"/>
    <w:basedOn w:val="DefaultParagraphFont"/>
    <w:rsid w:val="00194255"/>
  </w:style>
  <w:style w:type="paragraph" w:styleId="HTMLPreformatted">
    <w:name w:val="HTML Preformatted"/>
    <w:basedOn w:val="Normal"/>
    <w:link w:val="HTMLPreformattedChar"/>
    <w:uiPriority w:val="99"/>
    <w:unhideWhenUsed/>
    <w:rsid w:val="00915F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15FCE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4604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date-display-single">
    <w:name w:val="date-display-single"/>
    <w:basedOn w:val="DefaultParagraphFont"/>
    <w:rsid w:val="00D4604F"/>
  </w:style>
  <w:style w:type="character" w:customStyle="1" w:styleId="UnresolvedMention">
    <w:name w:val="Unresolved Mention"/>
    <w:basedOn w:val="DefaultParagraphFont"/>
    <w:uiPriority w:val="99"/>
    <w:rsid w:val="00D11A51"/>
    <w:rPr>
      <w:color w:val="808080"/>
      <w:shd w:val="clear" w:color="auto" w:fill="E6E6E6"/>
    </w:rPr>
  </w:style>
  <w:style w:type="paragraph" w:styleId="BodyText">
    <w:name w:val="Body Text"/>
    <w:basedOn w:val="Normal"/>
    <w:link w:val="BodyTextChar"/>
    <w:uiPriority w:val="99"/>
    <w:semiHidden/>
    <w:unhideWhenUsed/>
    <w:rsid w:val="002356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356F7"/>
  </w:style>
  <w:style w:type="paragraph" w:styleId="BodyTextFirstIndent">
    <w:name w:val="Body Text First Indent"/>
    <w:basedOn w:val="BodyText"/>
    <w:link w:val="BodyTextFirstIndentChar"/>
    <w:uiPriority w:val="99"/>
    <w:rsid w:val="002356F7"/>
    <w:pPr>
      <w:spacing w:line="240" w:lineRule="auto"/>
      <w:ind w:firstLine="210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2356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actiontext">
    <w:name w:val="actiontext"/>
    <w:basedOn w:val="DefaultParagraphFont"/>
    <w:rsid w:val="0024135A"/>
  </w:style>
  <w:style w:type="character" w:styleId="CommentReference">
    <w:name w:val="annotation reference"/>
    <w:basedOn w:val="DefaultParagraphFont"/>
    <w:uiPriority w:val="99"/>
    <w:semiHidden/>
    <w:unhideWhenUsed/>
    <w:rsid w:val="009A79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79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79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79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79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0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0207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00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2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22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33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64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2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9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26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4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075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49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79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419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21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8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9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33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173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81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25025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9803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31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57558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552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3078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6444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455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7412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4521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42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7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034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555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232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792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571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0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7153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848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426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842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43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974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335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827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8325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6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48370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7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573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68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61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612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8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2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4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69125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2091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5607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08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4120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515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684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756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95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53760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4334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240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806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764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73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32857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1342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4191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4371">
          <w:marLeft w:val="144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5877">
          <w:marLeft w:val="144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3675">
          <w:marLeft w:val="144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13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590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08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79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1453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28681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7969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16443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78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5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2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934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90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106180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030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689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780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4174181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318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35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781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3823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287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9917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9222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2972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1268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01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10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130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70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27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40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6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973820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594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7781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234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200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5603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53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6276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1161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2163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49803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2816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38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5415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7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8703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31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9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0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498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77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03592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48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42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68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180690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065515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632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6512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16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12996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33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4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31272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85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122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518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185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12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099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273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90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8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304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866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67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70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32640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9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34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4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645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502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56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109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5665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950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279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978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66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070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94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2487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75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29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412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080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3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23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640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1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74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046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7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6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58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9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1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83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0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849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632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1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089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738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66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03633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9612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23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96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62848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97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8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74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174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806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802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248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0612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4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99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538000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706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792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31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78767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757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5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339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2023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812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5390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792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7792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44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570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53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623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275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472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632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5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4951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86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10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33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23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40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796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21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02536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796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26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14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000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22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4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4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99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5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28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654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078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52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27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6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2734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3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2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9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4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576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0427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0914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7963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89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5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27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7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12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21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017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17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29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80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8258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901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675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32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8460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80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5279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669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88232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9832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1853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99960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5291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80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713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0872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17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0603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1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23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4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3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00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99586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619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676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5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5052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83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7322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496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066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31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85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35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037103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44885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10703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94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72962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0391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220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7959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91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821812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0381">
          <w:marLeft w:val="1469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7749">
          <w:marLeft w:val="1469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29460">
          <w:marLeft w:val="1469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100">
          <w:marLeft w:val="1469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354">
          <w:marLeft w:val="1469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5247">
          <w:marLeft w:val="1469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30505">
          <w:marLeft w:val="1469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1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saia.org" TargetMode="External"/><Relationship Id="rId13" Type="http://schemas.openxmlformats.org/officeDocument/2006/relationships/hyperlink" Target="mailto:jdaggett@manson-nw.k12.ia.us" TargetMode="External"/><Relationship Id="rId18" Type="http://schemas.openxmlformats.org/officeDocument/2006/relationships/footer" Target="footer1.xml"/><Relationship Id="rId26" Type="http://schemas.openxmlformats.org/officeDocument/2006/relationships/image" Target="media/image2.jpeg"/><Relationship Id="rId3" Type="http://schemas.openxmlformats.org/officeDocument/2006/relationships/styles" Target="styles.xml"/><Relationship Id="rId21" Type="http://schemas.openxmlformats.org/officeDocument/2006/relationships/hyperlink" Target="mailto:margaret@iowaschoolfinance.com" TargetMode="External"/><Relationship Id="rId34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hyperlink" Target="mailto:laurie.noll@fairfieldsfuture.org" TargetMode="External"/><Relationship Id="rId17" Type="http://schemas.openxmlformats.org/officeDocument/2006/relationships/header" Target="header2.xml"/><Relationship Id="rId25" Type="http://schemas.openxmlformats.org/officeDocument/2006/relationships/hyperlink" Target="http://www.nrea.net/" TargetMode="External"/><Relationship Id="rId33" Type="http://schemas.openxmlformats.org/officeDocument/2006/relationships/hyperlink" Target="http://www.carlanelsonco.com" TargetMode="Externa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oter" Target="footer2.xml"/><Relationship Id="rId29" Type="http://schemas.openxmlformats.org/officeDocument/2006/relationships/hyperlink" Target="http://www.apptegy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aul.croghan@rsaia.org" TargetMode="External"/><Relationship Id="rId24" Type="http://schemas.openxmlformats.org/officeDocument/2006/relationships/hyperlink" Target="http://www.iowardc.org" TargetMode="External"/><Relationship Id="rId32" Type="http://schemas.openxmlformats.org/officeDocument/2006/relationships/image" Target="media/image5.jpe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dan.peterson@cd-csd.org" TargetMode="External"/><Relationship Id="rId23" Type="http://schemas.openxmlformats.org/officeDocument/2006/relationships/hyperlink" Target="https://educateiowa.gov/sites/files/ed/documents/June%202018%20School%20Leader%20Update.pdf" TargetMode="External"/><Relationship Id="rId28" Type="http://schemas.openxmlformats.org/officeDocument/2006/relationships/image" Target="media/image3.png"/><Relationship Id="rId36" Type="http://schemas.openxmlformats.org/officeDocument/2006/relationships/fontTable" Target="fontTable.xml"/><Relationship Id="rId10" Type="http://schemas.openxmlformats.org/officeDocument/2006/relationships/hyperlink" Target="mailto:dmcclain@acgcschools.org" TargetMode="External"/><Relationship Id="rId19" Type="http://schemas.openxmlformats.org/officeDocument/2006/relationships/header" Target="header3.xml"/><Relationship Id="rId31" Type="http://schemas.openxmlformats.org/officeDocument/2006/relationships/hyperlink" Target="http://www.boardworkseducation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rea.net" TargetMode="External"/><Relationship Id="rId14" Type="http://schemas.openxmlformats.org/officeDocument/2006/relationships/hyperlink" Target="mailto:nicholas.trenkamp@rsaia.org" TargetMode="External"/><Relationship Id="rId22" Type="http://schemas.openxmlformats.org/officeDocument/2006/relationships/hyperlink" Target="mailto:dave.daughton@rsaia.org" TargetMode="External"/><Relationship Id="rId27" Type="http://schemas.openxmlformats.org/officeDocument/2006/relationships/hyperlink" Target="http://www.rsaia.org/corporate-sponsors.html" TargetMode="External"/><Relationship Id="rId30" Type="http://schemas.openxmlformats.org/officeDocument/2006/relationships/image" Target="media/image4.png"/><Relationship Id="rId35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0FE27C-B713-4132-98FE-E8A5CAE80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716</Words>
  <Characters>40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o</dc:creator>
  <cp:lastModifiedBy>Jen</cp:lastModifiedBy>
  <cp:revision>3</cp:revision>
  <cp:lastPrinted>2021-08-18T18:07:00Z</cp:lastPrinted>
  <dcterms:created xsi:type="dcterms:W3CDTF">2021-10-10T13:38:00Z</dcterms:created>
  <dcterms:modified xsi:type="dcterms:W3CDTF">2021-10-10T14:39:00Z</dcterms:modified>
</cp:coreProperties>
</file>